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ade"/>
        <w:tblW w:w="11624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3407"/>
      </w:tblGrid>
      <w:tr w:rsidR="00A57575" w:rsidRPr="005A53F6" w14:paraId="5A470C84" w14:textId="77777777" w:rsidTr="006D6579">
        <w:trPr>
          <w:trHeight w:val="172"/>
        </w:trPr>
        <w:tc>
          <w:tcPr>
            <w:tcW w:w="8217" w:type="dxa"/>
          </w:tcPr>
          <w:p w14:paraId="29C7E8F7" w14:textId="065D3E30" w:rsidR="00522FEC" w:rsidRPr="005A53F6" w:rsidRDefault="008C7A05" w:rsidP="00C65E94">
            <w:pPr>
              <w:pStyle w:val="Name"/>
              <w:rPr>
                <w:rFonts w:ascii="Verdana" w:hAnsi="Verdana" w:cs="Arial"/>
                <w:sz w:val="32"/>
              </w:rPr>
            </w:pPr>
            <w:r w:rsidRPr="005A53F6">
              <w:rPr>
                <w:rFonts w:ascii="Verdana" w:hAnsi="Verdana" w:cs="Arial"/>
                <w:sz w:val="32"/>
              </w:rPr>
              <w:t>Luiz</w:t>
            </w:r>
            <w:r w:rsidR="00DC6C24" w:rsidRPr="005A53F6">
              <w:rPr>
                <w:rFonts w:ascii="Verdana" w:hAnsi="Verdana" w:cs="Arial"/>
                <w:sz w:val="32"/>
              </w:rPr>
              <w:t xml:space="preserve"> F</w:t>
            </w:r>
            <w:r w:rsidR="0014658B" w:rsidRPr="005A53F6">
              <w:rPr>
                <w:rFonts w:ascii="Verdana" w:hAnsi="Verdana" w:cs="Arial"/>
                <w:sz w:val="32"/>
              </w:rPr>
              <w:t>ilipe</w:t>
            </w:r>
            <w:r w:rsidR="00DC6C24" w:rsidRPr="005A53F6">
              <w:rPr>
                <w:rFonts w:ascii="Verdana" w:hAnsi="Verdana" w:cs="Arial"/>
                <w:sz w:val="32"/>
              </w:rPr>
              <w:t xml:space="preserve"> D</w:t>
            </w:r>
            <w:r w:rsidR="0014658B" w:rsidRPr="005A53F6">
              <w:rPr>
                <w:rFonts w:ascii="Verdana" w:hAnsi="Verdana" w:cs="Arial"/>
                <w:sz w:val="32"/>
              </w:rPr>
              <w:t>ourado</w:t>
            </w:r>
            <w:r w:rsidRPr="005A53F6">
              <w:rPr>
                <w:rFonts w:ascii="Verdana" w:hAnsi="Verdana" w:cs="Arial"/>
                <w:sz w:val="32"/>
              </w:rPr>
              <w:t xml:space="preserve"> Galiza</w:t>
            </w:r>
          </w:p>
          <w:p w14:paraId="7F00B05F" w14:textId="77777777" w:rsidR="00522FEC" w:rsidRPr="005A53F6" w:rsidRDefault="00522FEC" w:rsidP="001C1B2D">
            <w:pPr>
              <w:rPr>
                <w:rFonts w:ascii="Verdana" w:hAnsi="Verdana" w:cs="Arial"/>
                <w:sz w:val="16"/>
                <w:lang w:val="en-GB"/>
              </w:rPr>
            </w:pPr>
          </w:p>
          <w:p w14:paraId="09245229" w14:textId="0BE0CA1A" w:rsidR="00522FEC" w:rsidRPr="005A53F6" w:rsidRDefault="00103375" w:rsidP="001C1B2D">
            <w:pPr>
              <w:rPr>
                <w:rFonts w:ascii="Verdana" w:hAnsi="Verdana" w:cs="Arial"/>
                <w:sz w:val="16"/>
                <w:lang w:val="en-GB"/>
              </w:rPr>
            </w:pPr>
            <w:r>
              <w:rPr>
                <w:rFonts w:ascii="Verdana" w:hAnsi="Verdana" w:cs="Arial"/>
                <w:sz w:val="16"/>
                <w:lang w:val="en-GB"/>
              </w:rPr>
              <w:t>B</w:t>
            </w:r>
            <w:r w:rsidR="00A50972" w:rsidRPr="005A53F6">
              <w:rPr>
                <w:rFonts w:ascii="Verdana" w:hAnsi="Verdana" w:cs="Arial"/>
                <w:sz w:val="16"/>
                <w:lang w:val="en-GB"/>
              </w:rPr>
              <w:t>orn in 1988</w:t>
            </w:r>
            <w:r>
              <w:rPr>
                <w:rFonts w:ascii="Verdana" w:hAnsi="Verdana" w:cs="Arial"/>
                <w:sz w:val="16"/>
                <w:lang w:val="en-GB"/>
              </w:rPr>
              <w:t>,</w:t>
            </w:r>
            <w:r w:rsidR="00A50972" w:rsidRPr="005A53F6">
              <w:rPr>
                <w:rFonts w:ascii="Verdana" w:hAnsi="Verdana" w:cs="Arial"/>
                <w:sz w:val="16"/>
                <w:lang w:val="en-GB"/>
              </w:rPr>
              <w:t xml:space="preserve"> Brazilian</w:t>
            </w:r>
            <w:r>
              <w:rPr>
                <w:rFonts w:ascii="Verdana" w:hAnsi="Verdana" w:cs="Arial"/>
                <w:sz w:val="16"/>
                <w:lang w:val="en-GB"/>
              </w:rPr>
              <w:t>,</w:t>
            </w:r>
            <w:r w:rsidR="00A50972" w:rsidRPr="005A53F6">
              <w:rPr>
                <w:rFonts w:ascii="Verdana" w:hAnsi="Verdana" w:cs="Arial"/>
                <w:sz w:val="16"/>
                <w:lang w:val="en-GB"/>
              </w:rPr>
              <w:t xml:space="preserve"> married</w:t>
            </w:r>
            <w:r>
              <w:rPr>
                <w:rFonts w:ascii="Verdana" w:hAnsi="Verdana" w:cs="Arial"/>
                <w:sz w:val="16"/>
                <w:lang w:val="en-GB"/>
              </w:rPr>
              <w:t>.</w:t>
            </w:r>
            <w:r w:rsidR="00A50972" w:rsidRPr="005A53F6">
              <w:rPr>
                <w:rFonts w:ascii="Verdana" w:hAnsi="Verdana" w:cs="Arial"/>
                <w:sz w:val="16"/>
                <w:lang w:val="en-GB"/>
              </w:rPr>
              <w:t xml:space="preserve"> </w:t>
            </w:r>
            <w:r>
              <w:rPr>
                <w:rFonts w:ascii="Verdana" w:hAnsi="Verdana" w:cs="Arial"/>
                <w:sz w:val="16"/>
                <w:lang w:val="en-GB"/>
              </w:rPr>
              <w:t>I g</w:t>
            </w:r>
            <w:r w:rsidR="00A50972" w:rsidRPr="005A53F6">
              <w:rPr>
                <w:rFonts w:ascii="Verdana" w:hAnsi="Verdana" w:cs="Arial"/>
                <w:sz w:val="16"/>
                <w:lang w:val="en-GB"/>
              </w:rPr>
              <w:t>ot my first official job in 2009 as a Software Developer. Before this, I used to do some web pages as a hobby. I tried to be a Technical Sales professional once, but, even though it was a good experience, I decided to turn back to my real passion which is software development.</w:t>
            </w:r>
          </w:p>
          <w:p w14:paraId="34B6C6C0" w14:textId="2F641693" w:rsidR="00C65E94" w:rsidRPr="005A53F6" w:rsidRDefault="00C65E94" w:rsidP="001C1B2D">
            <w:pPr>
              <w:rPr>
                <w:rFonts w:ascii="Verdana" w:hAnsi="Verdana" w:cs="Arial"/>
                <w:sz w:val="16"/>
                <w:lang w:val="en-AU"/>
              </w:rPr>
            </w:pPr>
          </w:p>
          <w:p w14:paraId="46663E7B" w14:textId="59669F7D" w:rsidR="001C1B2D" w:rsidRPr="005A53F6" w:rsidRDefault="001C1B2D" w:rsidP="00393F80">
            <w:pPr>
              <w:pStyle w:val="BodyTitle"/>
              <w:rPr>
                <w:rFonts w:ascii="Verdana" w:hAnsi="Verdana" w:cs="Arial"/>
                <w:sz w:val="22"/>
              </w:rPr>
            </w:pPr>
            <w:r w:rsidRPr="005A53F6">
              <w:rPr>
                <w:rFonts w:ascii="Verdana" w:hAnsi="Verdana" w:cs="Arial"/>
                <w:sz w:val="22"/>
              </w:rPr>
              <w:t>Work Experience</w:t>
            </w:r>
          </w:p>
          <w:p w14:paraId="0B8FBB75" w14:textId="038FB6F9" w:rsidR="002A1BCE" w:rsidRPr="005A53F6" w:rsidRDefault="005A0D4C" w:rsidP="008C7A05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5D1008C" wp14:editId="159A7B2D">
                      <wp:simplePos x="0" y="0"/>
                      <wp:positionH relativeFrom="column">
                        <wp:posOffset>1318590</wp:posOffset>
                      </wp:positionH>
                      <wp:positionV relativeFrom="paragraph">
                        <wp:posOffset>111760</wp:posOffset>
                      </wp:positionV>
                      <wp:extent cx="123825" cy="123825"/>
                      <wp:effectExtent l="0" t="0" r="9525" b="9525"/>
                      <wp:wrapNone/>
                      <wp:docPr id="2" name="Elips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825" cy="123825"/>
                              </a:xfrm>
                              <a:prstGeom prst="ellips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3C9B40" id="Elipse 2" o:spid="_x0000_s1026" style="position:absolute;margin-left:103.85pt;margin-top:8.8pt;width:9.75pt;height: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" fillcolor="#4472c4 [3204]" stroked="f" strokeweight="1pt">
                      <v:stroke joinstyle="miter"/>
                    </v:oval>
                  </w:pict>
                </mc:Fallback>
              </mc:AlternateContent>
            </w:r>
          </w:p>
          <w:tbl>
            <w:tblPr>
              <w:tblStyle w:val="Tabelacomgrade"/>
              <w:tblW w:w="799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66"/>
              <w:gridCol w:w="5830"/>
            </w:tblGrid>
            <w:tr w:rsidR="002A1BCE" w:rsidRPr="005A53F6" w14:paraId="7558A025" w14:textId="77777777" w:rsidTr="001C1B2D">
              <w:tc>
                <w:tcPr>
                  <w:tcW w:w="2166" w:type="dxa"/>
                  <w:tcBorders>
                    <w:right w:val="single" w:sz="4" w:space="0" w:color="4472C4" w:themeColor="accent1"/>
                  </w:tcBorders>
                </w:tcPr>
                <w:p w14:paraId="3A48568C" w14:textId="20868399" w:rsidR="002A1BCE" w:rsidRPr="005A53F6" w:rsidRDefault="00A70EB1" w:rsidP="001C1B2D">
                  <w:pPr>
                    <w:pStyle w:val="JobTitle"/>
                    <w:ind w:right="172"/>
                    <w:rPr>
                      <w:rFonts w:ascii="Verdana" w:hAnsi="Verdana" w:cs="Arial"/>
                      <w:color w:val="BFBFBF" w:themeColor="background1" w:themeShade="BF"/>
                      <w:sz w:val="20"/>
                      <w:lang w:val="pt-BR"/>
                    </w:rPr>
                  </w:pPr>
                  <w:r w:rsidRPr="005A53F6">
                    <w:rPr>
                      <w:rFonts w:ascii="Verdana" w:hAnsi="Verdana" w:cs="Arial"/>
                      <w:sz w:val="20"/>
                    </w:rPr>
                    <w:t>Developer</w:t>
                  </w:r>
                </w:p>
                <w:p w14:paraId="4C261E34" w14:textId="232A61E8" w:rsidR="002A1BCE" w:rsidRPr="005A53F6" w:rsidRDefault="002A1BCE" w:rsidP="001C1B2D">
                  <w:pPr>
                    <w:pStyle w:val="Company"/>
                    <w:tabs>
                      <w:tab w:val="left" w:pos="1636"/>
                    </w:tabs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sz w:val="16"/>
                    </w:rPr>
                    <w:t xml:space="preserve">Pitang Consultoria e Sistemas </w:t>
                  </w:r>
                  <w:r w:rsidR="00DC6C24" w:rsidRPr="005A53F6">
                    <w:rPr>
                      <w:rFonts w:ascii="Verdana" w:hAnsi="Verdana" w:cs="Arial"/>
                      <w:sz w:val="16"/>
                    </w:rPr>
                    <w:t>SA</w:t>
                  </w:r>
                </w:p>
                <w:p w14:paraId="68310F54" w14:textId="21C076F9" w:rsidR="00DC6C24" w:rsidRPr="005A53F6" w:rsidRDefault="00DC6C24" w:rsidP="001C1B2D">
                  <w:pPr>
                    <w:pStyle w:val="JobPeriod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sz w:val="16"/>
                    </w:rPr>
                    <w:t>Jan 2017</w:t>
                  </w:r>
                  <w:r w:rsidR="00985D7A">
                    <w:rPr>
                      <w:rFonts w:ascii="Verdana" w:hAnsi="Verdana" w:cs="Arial"/>
                      <w:sz w:val="16"/>
                    </w:rPr>
                    <w:t xml:space="preserve"> – Mar 2018</w:t>
                  </w:r>
                </w:p>
              </w:tc>
              <w:tc>
                <w:tcPr>
                  <w:tcW w:w="5830" w:type="dxa"/>
                  <w:tcBorders>
                    <w:left w:val="single" w:sz="4" w:space="0" w:color="4472C4" w:themeColor="accent1"/>
                  </w:tcBorders>
                </w:tcPr>
                <w:p w14:paraId="5FBCABEA" w14:textId="1AB538C6" w:rsidR="0024701B" w:rsidRDefault="0024701B" w:rsidP="00837767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Using agile methodologies like </w:t>
                  </w:r>
                  <w:r w:rsidRPr="00772237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Scrum</w:t>
                  </w:r>
                  <w:r w:rsidRPr="00FF194A">
                    <w:rPr>
                      <w:rStyle w:val="background-details"/>
                      <w:rFonts w:ascii="Verdana" w:hAnsi="Verdana" w:cs="Arial"/>
                      <w:color w:val="BF8F00" w:themeColor="accent4" w:themeShade="BF"/>
                      <w:sz w:val="16"/>
                      <w:lang w:val="en-AU"/>
                    </w:rPr>
                    <w:t xml:space="preserve"> 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nd XP, I had the opportunity to participate in three projects</w:t>
                  </w:r>
                  <w:r w:rsidR="0085457E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with different teams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.</w:t>
                  </w:r>
                </w:p>
                <w:p w14:paraId="045836F2" w14:textId="0D34E036" w:rsidR="007F1D0E" w:rsidRDefault="007F1D0E" w:rsidP="00837767">
                  <w:pPr>
                    <w:ind w:left="186"/>
                    <w:jc w:val="both"/>
                    <w:rPr>
                      <w:rStyle w:val="background-details"/>
                      <w:sz w:val="16"/>
                      <w:lang w:val="en-AU"/>
                    </w:rPr>
                  </w:pPr>
                </w:p>
                <w:p w14:paraId="12976D8D" w14:textId="311FFC82" w:rsidR="007F1D0E" w:rsidRDefault="007F1D0E" w:rsidP="007F1D0E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T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he 3rd </w:t>
                  </w:r>
                  <w:r w:rsidR="0085457E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one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was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a web application with Angular 2, WCF and other technologies </w:t>
                  </w: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iming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  <w:r w:rsidR="00130293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to </w:t>
                  </w:r>
                  <w:r w:rsidRPr="005A53F6">
                    <w:rPr>
                      <w:rStyle w:val="background-details"/>
                      <w:rFonts w:ascii="Verdana" w:hAnsi="Verdana" w:cs="Arial"/>
                      <w:noProof/>
                      <w:sz w:val="16"/>
                      <w:lang w:val="en-AU"/>
                    </w:rPr>
                    <w:t>understa</w:t>
                  </w:r>
                  <w:r>
                    <w:rPr>
                      <w:rStyle w:val="background-details"/>
                      <w:rFonts w:ascii="Verdana" w:hAnsi="Verdana" w:cs="Arial"/>
                      <w:noProof/>
                      <w:sz w:val="16"/>
                      <w:lang w:val="en-AU"/>
                    </w:rPr>
                    <w:t>nd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the impact of weather on clean power generation.</w:t>
                  </w:r>
                </w:p>
                <w:p w14:paraId="56526BD3" w14:textId="77777777" w:rsidR="007F1D0E" w:rsidRPr="00052E83" w:rsidRDefault="007F1D0E" w:rsidP="007F1D0E">
                  <w:pPr>
                    <w:ind w:left="186"/>
                    <w:jc w:val="both"/>
                    <w:rPr>
                      <w:rStyle w:val="nfase"/>
                    </w:rPr>
                  </w:pPr>
                  <w:r w:rsidRPr="00052E83">
                    <w:rPr>
                      <w:rStyle w:val="nfase"/>
                    </w:rPr>
                    <w:t xml:space="preserve">Angular 2+ | WCF | SQL Server | .Net 4.6 </w:t>
                  </w:r>
                  <w:proofErr w:type="spellStart"/>
                  <w:r w:rsidRPr="00052E83">
                    <w:rPr>
                      <w:rStyle w:val="nfase"/>
                    </w:rPr>
                    <w:t>with</w:t>
                  </w:r>
                  <w:proofErr w:type="spellEnd"/>
                  <w:r w:rsidRPr="00052E83">
                    <w:rPr>
                      <w:rStyle w:val="nfase"/>
                    </w:rPr>
                    <w:t xml:space="preserve"> C# | </w:t>
                  </w:r>
                  <w:proofErr w:type="spellStart"/>
                  <w:r w:rsidRPr="00052E83">
                    <w:rPr>
                      <w:rStyle w:val="nfase"/>
                    </w:rPr>
                    <w:t>Castle</w:t>
                  </w:r>
                  <w:proofErr w:type="spellEnd"/>
                  <w:r w:rsidRPr="00052E83">
                    <w:rPr>
                      <w:rStyle w:val="nfase"/>
                    </w:rPr>
                    <w:t xml:space="preserve"> Windsor (IoC) | AspNet MVC + </w:t>
                  </w:r>
                  <w:proofErr w:type="spellStart"/>
                  <w:r w:rsidRPr="00052E83">
                    <w:rPr>
                      <w:rStyle w:val="nfase"/>
                    </w:rPr>
                    <w:t>WebAPI</w:t>
                  </w:r>
                  <w:proofErr w:type="spellEnd"/>
                  <w:r w:rsidRPr="00052E83">
                    <w:rPr>
                      <w:rStyle w:val="nfase"/>
                    </w:rPr>
                    <w:t xml:space="preserve"> | </w:t>
                  </w:r>
                  <w:proofErr w:type="spellStart"/>
                  <w:r>
                    <w:rPr>
                      <w:rStyle w:val="nfase"/>
                    </w:rPr>
                    <w:t>Aspose</w:t>
                  </w:r>
                  <w:proofErr w:type="spellEnd"/>
                  <w:r>
                    <w:rPr>
                      <w:rStyle w:val="nfase"/>
                    </w:rPr>
                    <w:t xml:space="preserve"> | TFS | Scrum</w:t>
                  </w:r>
                </w:p>
                <w:p w14:paraId="75E09CB1" w14:textId="0EEF8476" w:rsidR="0024701B" w:rsidRDefault="0024701B" w:rsidP="007F1D0E">
                  <w:pPr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</w:p>
                <w:p w14:paraId="05377CDB" w14:textId="7D25F1E8" w:rsidR="007F1D0E" w:rsidRDefault="007F1D0E" w:rsidP="007F1D0E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The </w:t>
                  </w:r>
                  <w:r w:rsidRPr="005B4A6E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2nd </w:t>
                  </w:r>
                  <w:r w:rsidR="0085457E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one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was a system written in WPF </w:t>
                  </w: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iming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  <w:r w:rsidR="00130293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to control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load forecasts.</w:t>
                  </w:r>
                </w:p>
                <w:p w14:paraId="15B96A80" w14:textId="309DD24F" w:rsidR="007F1D0E" w:rsidRPr="007F1D0E" w:rsidRDefault="007F1D0E" w:rsidP="007F1D0E">
                  <w:pPr>
                    <w:ind w:left="186"/>
                    <w:rPr>
                      <w:rStyle w:val="background-details"/>
                      <w:rFonts w:ascii="Verdana" w:hAnsi="Verdana" w:cs="Arial"/>
                      <w:color w:val="002060"/>
                      <w:sz w:val="14"/>
                      <w:szCs w:val="14"/>
                    </w:rPr>
                  </w:pPr>
                  <w:r w:rsidRPr="00DB0D8F">
                    <w:rPr>
                      <w:rStyle w:val="nfase"/>
                    </w:rPr>
                    <w:t xml:space="preserve">WPF | VSTO | .Net 4.5 </w:t>
                  </w:r>
                  <w:proofErr w:type="spellStart"/>
                  <w:r w:rsidRPr="00DB0D8F">
                    <w:rPr>
                      <w:rStyle w:val="nfase"/>
                    </w:rPr>
                    <w:t>with</w:t>
                  </w:r>
                  <w:proofErr w:type="spellEnd"/>
                  <w:r w:rsidRPr="00DB0D8F">
                    <w:rPr>
                      <w:rStyle w:val="nfase"/>
                    </w:rPr>
                    <w:t xml:space="preserve"> C# | </w:t>
                  </w:r>
                  <w:proofErr w:type="spellStart"/>
                  <w:r w:rsidRPr="00DB0D8F">
                    <w:rPr>
                      <w:rStyle w:val="nfase"/>
                    </w:rPr>
                    <w:t>Castle</w:t>
                  </w:r>
                  <w:proofErr w:type="spellEnd"/>
                  <w:r w:rsidRPr="00DB0D8F">
                    <w:rPr>
                      <w:rStyle w:val="nfase"/>
                    </w:rPr>
                    <w:t xml:space="preserve"> Windsor (IoC)</w:t>
                  </w:r>
                  <w:r>
                    <w:rPr>
                      <w:rStyle w:val="nfase"/>
                    </w:rPr>
                    <w:t xml:space="preserve"> | </w:t>
                  </w:r>
                  <w:proofErr w:type="spellStart"/>
                  <w:r>
                    <w:rPr>
                      <w:rStyle w:val="nfase"/>
                    </w:rPr>
                    <w:t>Informix</w:t>
                  </w:r>
                  <w:proofErr w:type="spellEnd"/>
                  <w:r>
                    <w:rPr>
                      <w:rStyle w:val="nfase"/>
                    </w:rPr>
                    <w:t xml:space="preserve"> | TFS | Scrum</w:t>
                  </w:r>
                </w:p>
                <w:p w14:paraId="30037014" w14:textId="77777777" w:rsidR="007F1D0E" w:rsidRPr="005A53F6" w:rsidRDefault="007F1D0E" w:rsidP="007F1D0E">
                  <w:pPr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</w:p>
                <w:p w14:paraId="74033DEE" w14:textId="4C654D4F" w:rsidR="00C843E5" w:rsidRDefault="00130293" w:rsidP="00837767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nd t</w:t>
                  </w:r>
                  <w:r w:rsidR="0024701B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he </w:t>
                  </w:r>
                  <w:r w:rsidR="0012299D" w:rsidRPr="00772237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1st </w:t>
                  </w:r>
                  <w:r w:rsidR="0085457E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one</w:t>
                  </w:r>
                  <w:r w:rsidR="0024701B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was an</w:t>
                  </w:r>
                  <w:r w:rsidR="0012299D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ASP.NET MVC system </w:t>
                  </w: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iming</w:t>
                  </w:r>
                  <w:r w:rsidR="0012299D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to maintain official journal publications and</w:t>
                  </w: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to</w:t>
                  </w:r>
                  <w:r w:rsidR="0012299D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control the taking actions according to these publications.</w:t>
                  </w:r>
                  <w:r w:rsidR="00EC23C9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</w:p>
                <w:p w14:paraId="6EA8EC89" w14:textId="5803D51D" w:rsidR="00170ED2" w:rsidRPr="0085457E" w:rsidRDefault="00EC23C9" w:rsidP="0085457E">
                  <w:pPr>
                    <w:pStyle w:val="JobTitle"/>
                    <w:ind w:left="186" w:right="172"/>
                    <w:jc w:val="left"/>
                    <w:rPr>
                      <w:rStyle w:val="background-details"/>
                      <w:rFonts w:ascii="Verdana" w:hAnsi="Verdana"/>
                      <w:sz w:val="14"/>
                      <w:szCs w:val="14"/>
                    </w:rPr>
                  </w:pPr>
                  <w:r w:rsidRPr="005B4A6E">
                    <w:rPr>
                      <w:rFonts w:ascii="Verdana" w:hAnsi="Verdana" w:cs="Arial"/>
                      <w:sz w:val="14"/>
                      <w:szCs w:val="14"/>
                    </w:rPr>
                    <w:t>jQuery</w:t>
                  </w:r>
                  <w:r w:rsidR="00C843E5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|</w:t>
                  </w:r>
                  <w:r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</w:t>
                  </w:r>
                  <w:r w:rsidR="0019465B" w:rsidRPr="005B4A6E">
                    <w:rPr>
                      <w:rFonts w:ascii="Verdana" w:hAnsi="Verdana" w:cs="Arial"/>
                      <w:sz w:val="14"/>
                      <w:szCs w:val="14"/>
                    </w:rPr>
                    <w:t>AspNet MVC</w:t>
                  </w:r>
                  <w:r w:rsidR="00C843E5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| </w:t>
                  </w:r>
                  <w:r w:rsidR="0019465B" w:rsidRPr="00743A5A">
                    <w:rPr>
                      <w:rStyle w:val="nfase"/>
                    </w:rPr>
                    <w:t>SQL</w:t>
                  </w:r>
                  <w:r w:rsidR="0019465B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Server</w:t>
                  </w:r>
                  <w:r w:rsidR="00C843E5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|</w:t>
                  </w:r>
                  <w:r w:rsidR="0019465B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</w:t>
                  </w:r>
                  <w:r w:rsidR="009B5C63" w:rsidRPr="005B4A6E">
                    <w:rPr>
                      <w:rFonts w:ascii="Verdana" w:hAnsi="Verdana" w:cs="Arial"/>
                      <w:sz w:val="14"/>
                      <w:szCs w:val="14"/>
                    </w:rPr>
                    <w:t>.Net 4.6 with C#</w:t>
                  </w:r>
                  <w:r w:rsidR="00C843E5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|</w:t>
                  </w:r>
                  <w:r w:rsidR="00631539" w:rsidRPr="005B4A6E">
                    <w:rPr>
                      <w:rFonts w:ascii="Verdana" w:hAnsi="Verdana" w:cs="Arial"/>
                      <w:sz w:val="14"/>
                      <w:szCs w:val="14"/>
                    </w:rPr>
                    <w:t xml:space="preserve"> Castle Windsor</w:t>
                  </w:r>
                  <w:r w:rsidR="00DB0D8F">
                    <w:rPr>
                      <w:rFonts w:ascii="Verdana" w:hAnsi="Verdana" w:cs="Arial"/>
                      <w:sz w:val="14"/>
                      <w:szCs w:val="14"/>
                    </w:rPr>
                    <w:t xml:space="preserve"> (IoC)</w:t>
                  </w:r>
                  <w:r w:rsidR="00C843E5" w:rsidRPr="00EC6AF8">
                    <w:rPr>
                      <w:rStyle w:val="nfase"/>
                    </w:rPr>
                    <w:t xml:space="preserve"> |</w:t>
                  </w:r>
                  <w:r w:rsidR="007544E8" w:rsidRPr="00EC6AF8">
                    <w:rPr>
                      <w:rStyle w:val="nfase"/>
                    </w:rPr>
                    <w:t xml:space="preserve"> TFS </w:t>
                  </w:r>
                  <w:r w:rsidR="00C843E5" w:rsidRPr="00EC6AF8">
                    <w:rPr>
                      <w:rStyle w:val="nfase"/>
                    </w:rPr>
                    <w:t>|</w:t>
                  </w:r>
                  <w:r w:rsidR="007544E8" w:rsidRPr="00EC6AF8">
                    <w:rPr>
                      <w:rStyle w:val="nfase"/>
                    </w:rPr>
                    <w:t xml:space="preserve"> Scrum</w:t>
                  </w:r>
                </w:p>
                <w:p w14:paraId="3D25FC9B" w14:textId="15909CE3" w:rsidR="0012299D" w:rsidRPr="005A53F6" w:rsidRDefault="0012299D" w:rsidP="007F1D0E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AU"/>
                    </w:rPr>
                  </w:pPr>
                </w:p>
              </w:tc>
            </w:tr>
            <w:tr w:rsidR="002A1BCE" w:rsidRPr="005A53F6" w14:paraId="255DCC16" w14:textId="77777777" w:rsidTr="001C1B2D">
              <w:tc>
                <w:tcPr>
                  <w:tcW w:w="2166" w:type="dxa"/>
                  <w:tcBorders>
                    <w:right w:val="single" w:sz="4" w:space="0" w:color="4472C4" w:themeColor="accent1"/>
                  </w:tcBorders>
                </w:tcPr>
                <w:p w14:paraId="39EE1B03" w14:textId="1231AB17" w:rsidR="002A1BCE" w:rsidRPr="005A53F6" w:rsidRDefault="001148C7" w:rsidP="001C1B2D">
                  <w:pPr>
                    <w:pStyle w:val="JobTitle"/>
                    <w:ind w:right="172"/>
                    <w:rPr>
                      <w:rFonts w:ascii="Verdana" w:hAnsi="Verdana" w:cs="Arial"/>
                      <w:sz w:val="20"/>
                      <w:lang w:val="pt-BR"/>
                    </w:rPr>
                  </w:pPr>
                  <w:r w:rsidRPr="005A53F6">
                    <w:rPr>
                      <w:rFonts w:ascii="Verdana" w:hAnsi="Verdana" w:cs="Arial"/>
                      <w:noProof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10411A8E" wp14:editId="03C0A0B7">
                            <wp:simplePos x="0" y="0"/>
                            <wp:positionH relativeFrom="column">
                              <wp:posOffset>1243660</wp:posOffset>
                            </wp:positionH>
                            <wp:positionV relativeFrom="paragraph">
                              <wp:posOffset>14605</wp:posOffset>
                            </wp:positionV>
                            <wp:extent cx="123825" cy="123825"/>
                            <wp:effectExtent l="0" t="0" r="9525" b="9525"/>
                            <wp:wrapNone/>
                            <wp:docPr id="6" name="Elipse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3825" cy="123825"/>
                                    </a:xfrm>
                                    <a:prstGeom prst="ellipse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2CC1AADC" id="Elipse 6" o:spid="_x0000_s1026" style="position:absolute;margin-left:97.95pt;margin-top:1.15pt;width:9.7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" fillcolor="#4472c4 [3204]" stroked="f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A70EB1" w:rsidRPr="005A53F6">
                    <w:rPr>
                      <w:rFonts w:ascii="Verdana" w:hAnsi="Verdana" w:cs="Arial"/>
                      <w:sz w:val="20"/>
                    </w:rPr>
                    <w:t>Technical Sales Specialist</w:t>
                  </w:r>
                  <w:r w:rsidR="00A70EB1" w:rsidRPr="005A53F6">
                    <w:rPr>
                      <w:rFonts w:ascii="Verdana" w:hAnsi="Verdana" w:cs="Arial"/>
                      <w:sz w:val="20"/>
                      <w:lang w:val="pt-BR"/>
                    </w:rPr>
                    <w:t xml:space="preserve"> (APM)</w:t>
                  </w:r>
                </w:p>
                <w:p w14:paraId="7D9C3770" w14:textId="77777777" w:rsidR="002A1BCE" w:rsidRPr="005A53F6" w:rsidRDefault="002A1BCE" w:rsidP="001C1B2D">
                  <w:pPr>
                    <w:pStyle w:val="Company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sz w:val="16"/>
                    </w:rPr>
                    <w:t>Vectra Consultoria e Serviços Ltda.</w:t>
                  </w:r>
                </w:p>
                <w:p w14:paraId="6404A37A" w14:textId="04615763" w:rsidR="00DC6C24" w:rsidRPr="005A53F6" w:rsidRDefault="00DC6C24" w:rsidP="00985D7A">
                  <w:pPr>
                    <w:pStyle w:val="JobPeriod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985D7A">
                    <w:rPr>
                      <w:rFonts w:ascii="Verdana" w:hAnsi="Verdana" w:cs="Arial"/>
                      <w:sz w:val="16"/>
                    </w:rPr>
                    <w:t>Feb</w:t>
                  </w:r>
                  <w:r w:rsidRPr="005A53F6">
                    <w:rPr>
                      <w:rFonts w:ascii="Verdana" w:hAnsi="Verdana" w:cs="Arial"/>
                      <w:sz w:val="16"/>
                    </w:rPr>
                    <w:t xml:space="preserve"> 2014 - Jan 2017</w:t>
                  </w:r>
                </w:p>
              </w:tc>
              <w:tc>
                <w:tcPr>
                  <w:tcW w:w="5830" w:type="dxa"/>
                  <w:tcBorders>
                    <w:left w:val="single" w:sz="4" w:space="0" w:color="4472C4" w:themeColor="accent1"/>
                  </w:tcBorders>
                </w:tcPr>
                <w:p w14:paraId="073FAA72" w14:textId="3E5922B0" w:rsidR="00E2053B" w:rsidRPr="005A53F6" w:rsidRDefault="00E2053B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  <w:t xml:space="preserve">I was invited by Vectra to return for a Sales position </w:t>
                  </w:r>
                  <w:r w:rsidR="00622152"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  <w:t>since</w:t>
                  </w:r>
                  <w:r w:rsidRPr="005A53F6"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  <w:t xml:space="preserve"> I was able to bring some clients in my first period onto this company.</w:t>
                  </w:r>
                </w:p>
                <w:p w14:paraId="7E23EB46" w14:textId="2359A181" w:rsidR="001C1B2D" w:rsidRPr="005A53F6" w:rsidRDefault="00E2053B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  <w:t>As a result, we got a great contract where I oversaw the installation of CA Application Management in all IT Departments from all courts over my country, Brazil.</w:t>
                  </w:r>
                </w:p>
                <w:p w14:paraId="210058DD" w14:textId="027D6488" w:rsidR="001C1B2D" w:rsidRPr="005A53F6" w:rsidRDefault="001C1B2D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</w:pPr>
                </w:p>
              </w:tc>
            </w:tr>
            <w:tr w:rsidR="002A1BCE" w:rsidRPr="005A53F6" w14:paraId="649CD6A7" w14:textId="77777777" w:rsidTr="001C1B2D">
              <w:tc>
                <w:tcPr>
                  <w:tcW w:w="2166" w:type="dxa"/>
                  <w:tcBorders>
                    <w:right w:val="single" w:sz="4" w:space="0" w:color="4472C4" w:themeColor="accent1"/>
                  </w:tcBorders>
                </w:tcPr>
                <w:p w14:paraId="1DAD0978" w14:textId="77407C62" w:rsidR="002A1BCE" w:rsidRPr="005A53F6" w:rsidRDefault="001148C7" w:rsidP="001C1B2D">
                  <w:pPr>
                    <w:pStyle w:val="JobTitle"/>
                    <w:ind w:right="172"/>
                    <w:rPr>
                      <w:rFonts w:ascii="Verdana" w:hAnsi="Verdana" w:cs="Arial"/>
                      <w:sz w:val="20"/>
                      <w:lang w:val="pt-BR"/>
                    </w:rPr>
                  </w:pPr>
                  <w:r w:rsidRPr="005A53F6">
                    <w:rPr>
                      <w:rFonts w:ascii="Verdana" w:hAnsi="Verdana" w:cs="Arial"/>
                      <w:noProof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1BCAAC84" wp14:editId="15C06C40">
                            <wp:simplePos x="0" y="0"/>
                            <wp:positionH relativeFrom="column">
                              <wp:posOffset>1243660</wp:posOffset>
                            </wp:positionH>
                            <wp:positionV relativeFrom="paragraph">
                              <wp:posOffset>635</wp:posOffset>
                            </wp:positionV>
                            <wp:extent cx="123825" cy="123825"/>
                            <wp:effectExtent l="0" t="0" r="9525" b="9525"/>
                            <wp:wrapNone/>
                            <wp:docPr id="7" name="Elips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3825" cy="123825"/>
                                    </a:xfrm>
                                    <a:prstGeom prst="ellipse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690E0CAC" id="Elipse 7" o:spid="_x0000_s1026" style="position:absolute;margin-left:97.95pt;margin-top:.05pt;width:9.75pt;height: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" fillcolor="#4472c4 [3204]" stroked="f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A70EB1" w:rsidRPr="005A53F6">
                    <w:rPr>
                      <w:rFonts w:ascii="Verdana" w:hAnsi="Verdana" w:cs="Arial"/>
                      <w:sz w:val="20"/>
                    </w:rPr>
                    <w:t>Developer</w:t>
                  </w:r>
                </w:p>
                <w:p w14:paraId="72EADFD4" w14:textId="7D8AD580" w:rsidR="002A1BCE" w:rsidRPr="005A53F6" w:rsidRDefault="002A1BCE" w:rsidP="001C1B2D">
                  <w:pPr>
                    <w:pStyle w:val="Company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sz w:val="16"/>
                    </w:rPr>
                    <w:t xml:space="preserve">Instituto </w:t>
                  </w:r>
                  <w:r w:rsidR="001148C7" w:rsidRPr="005A53F6">
                    <w:rPr>
                      <w:rFonts w:ascii="Verdana" w:hAnsi="Verdana" w:cs="Arial"/>
                      <w:sz w:val="16"/>
                    </w:rPr>
                    <w:t>DS</w:t>
                  </w:r>
                  <w:r w:rsidRPr="005A53F6">
                    <w:rPr>
                      <w:rFonts w:ascii="Verdana" w:hAnsi="Verdana" w:cs="Arial"/>
                      <w:sz w:val="16"/>
                    </w:rPr>
                    <w:t xml:space="preserve"> Mamirauá</w:t>
                  </w:r>
                </w:p>
                <w:p w14:paraId="5971406E" w14:textId="237EE6D0" w:rsidR="00DC6C24" w:rsidRPr="005A53F6" w:rsidRDefault="005A0D4C" w:rsidP="001C1B2D">
                  <w:pPr>
                    <w:pStyle w:val="JobPeriod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51140300" wp14:editId="265AC0DE">
                            <wp:simplePos x="0" y="0"/>
                            <wp:positionH relativeFrom="column">
                              <wp:posOffset>1243330</wp:posOffset>
                            </wp:positionH>
                            <wp:positionV relativeFrom="paragraph">
                              <wp:posOffset>215900</wp:posOffset>
                            </wp:positionV>
                            <wp:extent cx="123825" cy="123825"/>
                            <wp:effectExtent l="0" t="0" r="9525" b="9525"/>
                            <wp:wrapNone/>
                            <wp:docPr id="8" name="Elips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3825" cy="123825"/>
                                    </a:xfrm>
                                    <a:prstGeom prst="ellipse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0A757B9A" id="Elipse 8" o:spid="_x0000_s1026" style="position:absolute;margin-left:97.9pt;margin-top:17pt;width:9.75pt;height: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" fillcolor="#4472c4 [3204]" stroked="f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DC6C24" w:rsidRPr="005A53F6">
                    <w:rPr>
                      <w:rFonts w:ascii="Verdana" w:hAnsi="Verdana" w:cs="Arial"/>
                      <w:sz w:val="16"/>
                    </w:rPr>
                    <w:t>May 2013 - Jan 2014</w:t>
                  </w:r>
                </w:p>
              </w:tc>
              <w:tc>
                <w:tcPr>
                  <w:tcW w:w="5830" w:type="dxa"/>
                  <w:tcBorders>
                    <w:left w:val="single" w:sz="4" w:space="0" w:color="4472C4" w:themeColor="accent1"/>
                  </w:tcBorders>
                </w:tcPr>
                <w:p w14:paraId="768EA8B9" w14:textId="6037DA2E" w:rsidR="002A1BCE" w:rsidRPr="005A53F6" w:rsidRDefault="00CC0D34" w:rsidP="00837767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R</w:t>
                  </w:r>
                  <w:r w:rsidR="008D7656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esponsible for </w:t>
                  </w:r>
                  <w:r w:rsidR="00AC2AA1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the entire development of an</w:t>
                  </w:r>
                  <w:r w:rsidR="008D7656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  <w:r w:rsidR="00DC6C24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mazon trees extraction control system.</w:t>
                  </w:r>
                </w:p>
                <w:p w14:paraId="43357211" w14:textId="7AF1DA9B" w:rsidR="001C1B2D" w:rsidRPr="005A53F6" w:rsidRDefault="008D7656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lang w:val="en-AU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lang w:val="en-AU"/>
                    </w:rPr>
                    <w:t xml:space="preserve">I chose to use </w:t>
                  </w:r>
                  <w:r w:rsidRPr="009300BE">
                    <w:rPr>
                      <w:rStyle w:val="nfase"/>
                    </w:rPr>
                    <w:t>Knockout</w:t>
                  </w:r>
                  <w:r w:rsidRPr="005A53F6">
                    <w:rPr>
                      <w:rFonts w:ascii="Verdana" w:hAnsi="Verdana" w:cs="Arial"/>
                      <w:sz w:val="16"/>
                      <w:lang w:val="en-AU"/>
                    </w:rPr>
                    <w:t xml:space="preserve"> as frontend </w:t>
                  </w:r>
                  <w:r w:rsidR="00614BBA">
                    <w:rPr>
                      <w:rFonts w:ascii="Verdana" w:hAnsi="Verdana" w:cs="Arial"/>
                      <w:sz w:val="16"/>
                      <w:lang w:val="en-AU"/>
                    </w:rPr>
                    <w:t xml:space="preserve">(plus </w:t>
                  </w:r>
                  <w:proofErr w:type="spellStart"/>
                  <w:r w:rsidR="00614BBA" w:rsidRPr="009300BE">
                    <w:rPr>
                      <w:rStyle w:val="nfase"/>
                    </w:rPr>
                    <w:t>Bootstrap</w:t>
                  </w:r>
                  <w:proofErr w:type="spellEnd"/>
                  <w:r w:rsidR="00614BBA">
                    <w:rPr>
                      <w:rFonts w:ascii="Verdana" w:hAnsi="Verdana" w:cs="Arial"/>
                      <w:sz w:val="16"/>
                      <w:lang w:val="en-AU"/>
                    </w:rPr>
                    <w:t xml:space="preserve">) </w:t>
                  </w:r>
                  <w:r w:rsidRPr="005A53F6">
                    <w:rPr>
                      <w:rFonts w:ascii="Verdana" w:hAnsi="Verdana" w:cs="Arial"/>
                      <w:sz w:val="16"/>
                      <w:lang w:val="en-AU"/>
                    </w:rPr>
                    <w:t xml:space="preserve">and </w:t>
                  </w:r>
                  <w:r w:rsidR="00614BBA" w:rsidRPr="009300BE">
                    <w:rPr>
                      <w:rStyle w:val="nfase"/>
                    </w:rPr>
                    <w:t xml:space="preserve">.Net 4.5 </w:t>
                  </w:r>
                  <w:proofErr w:type="spellStart"/>
                  <w:r w:rsidR="00A532A5" w:rsidRPr="009300BE">
                    <w:rPr>
                      <w:rStyle w:val="nfase"/>
                    </w:rPr>
                    <w:t>plus</w:t>
                  </w:r>
                  <w:proofErr w:type="spellEnd"/>
                  <w:r w:rsidR="00A532A5" w:rsidRPr="009300BE">
                    <w:rPr>
                      <w:rStyle w:val="nfase"/>
                    </w:rPr>
                    <w:t xml:space="preserve"> </w:t>
                  </w:r>
                  <w:r w:rsidRPr="009300BE">
                    <w:rPr>
                      <w:rStyle w:val="nfase"/>
                    </w:rPr>
                    <w:t>C#</w:t>
                  </w:r>
                  <w:r w:rsidRPr="005A53F6">
                    <w:rPr>
                      <w:rFonts w:ascii="Verdana" w:hAnsi="Verdana" w:cs="Arial"/>
                      <w:sz w:val="16"/>
                      <w:lang w:val="en-AU"/>
                    </w:rPr>
                    <w:t xml:space="preserve"> as backend.</w:t>
                  </w:r>
                  <w:r w:rsidR="00A532A5">
                    <w:rPr>
                      <w:rFonts w:ascii="Verdana" w:hAnsi="Verdana" w:cs="Arial"/>
                      <w:sz w:val="16"/>
                      <w:lang w:val="en-AU"/>
                    </w:rPr>
                    <w:t xml:space="preserve"> The database was </w:t>
                  </w:r>
                  <w:r w:rsidR="00A532A5" w:rsidRPr="00CC0D34">
                    <w:rPr>
                      <w:rStyle w:val="nfase"/>
                    </w:rPr>
                    <w:t>SQL Server</w:t>
                  </w:r>
                  <w:r w:rsidR="00A532A5">
                    <w:rPr>
                      <w:rFonts w:ascii="Verdana" w:hAnsi="Verdana" w:cs="Arial"/>
                      <w:sz w:val="16"/>
                      <w:lang w:val="en-AU"/>
                    </w:rPr>
                    <w:t>.</w:t>
                  </w:r>
                </w:p>
                <w:p w14:paraId="4682DDAD" w14:textId="27A1445D" w:rsidR="001C1B2D" w:rsidRPr="005A53F6" w:rsidRDefault="001C1B2D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lang w:val="en-AU"/>
                    </w:rPr>
                  </w:pPr>
                </w:p>
                <w:p w14:paraId="70C85F0D" w14:textId="6FF17D66" w:rsidR="001C1B2D" w:rsidRPr="005A53F6" w:rsidRDefault="001C1B2D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lang w:val="en-AU"/>
                    </w:rPr>
                  </w:pPr>
                </w:p>
                <w:p w14:paraId="68C18F21" w14:textId="3E29473B" w:rsidR="001C1B2D" w:rsidRPr="005A53F6" w:rsidRDefault="001C1B2D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lang w:val="en-AU"/>
                    </w:rPr>
                  </w:pPr>
                </w:p>
              </w:tc>
            </w:tr>
            <w:tr w:rsidR="002A1BCE" w:rsidRPr="005A53F6" w14:paraId="59DED650" w14:textId="77777777" w:rsidTr="001C1B2D">
              <w:trPr>
                <w:trHeight w:val="1603"/>
              </w:trPr>
              <w:tc>
                <w:tcPr>
                  <w:tcW w:w="2166" w:type="dxa"/>
                  <w:tcBorders>
                    <w:right w:val="single" w:sz="4" w:space="0" w:color="4472C4" w:themeColor="accent1"/>
                  </w:tcBorders>
                </w:tcPr>
                <w:p w14:paraId="77758EF4" w14:textId="5821CB3E" w:rsidR="002A1BCE" w:rsidRPr="005A53F6" w:rsidRDefault="00A70EB1" w:rsidP="001C1B2D">
                  <w:pPr>
                    <w:pStyle w:val="JobTitle"/>
                    <w:ind w:right="172"/>
                    <w:rPr>
                      <w:rFonts w:ascii="Verdana" w:hAnsi="Verdana" w:cs="Arial"/>
                      <w:sz w:val="20"/>
                      <w:lang w:val="pt-BR"/>
                    </w:rPr>
                  </w:pPr>
                  <w:r w:rsidRPr="005A53F6">
                    <w:rPr>
                      <w:rFonts w:ascii="Verdana" w:hAnsi="Verdana" w:cs="Arial"/>
                      <w:sz w:val="20"/>
                    </w:rPr>
                    <w:t>Developer</w:t>
                  </w:r>
                </w:p>
                <w:p w14:paraId="149E7C45" w14:textId="77777777" w:rsidR="002A1BCE" w:rsidRPr="005A53F6" w:rsidRDefault="002A1BCE" w:rsidP="001C1B2D">
                  <w:pPr>
                    <w:pStyle w:val="Company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sz w:val="16"/>
                    </w:rPr>
                    <w:t>Vectra Consultoria e Serviços Ltda.</w:t>
                  </w:r>
                </w:p>
                <w:p w14:paraId="5E7DE75A" w14:textId="55D4178B" w:rsidR="00DC6C24" w:rsidRPr="005A53F6" w:rsidRDefault="005A0D4C" w:rsidP="001C1B2D">
                  <w:pPr>
                    <w:pStyle w:val="JobPeriod"/>
                    <w:ind w:right="172"/>
                    <w:rPr>
                      <w:rFonts w:ascii="Verdana" w:hAnsi="Verdana" w:cs="Arial"/>
                      <w:sz w:val="16"/>
                    </w:rPr>
                  </w:pPr>
                  <w:r w:rsidRPr="005A53F6">
                    <w:rPr>
                      <w:rFonts w:ascii="Verdana" w:hAnsi="Verdana" w:cs="Arial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7456" behindDoc="0" locked="0" layoutInCell="1" allowOverlap="1" wp14:anchorId="4698D034" wp14:editId="1B039361">
                            <wp:simplePos x="0" y="0"/>
                            <wp:positionH relativeFrom="column">
                              <wp:posOffset>1243330</wp:posOffset>
                            </wp:positionH>
                            <wp:positionV relativeFrom="paragraph">
                              <wp:posOffset>608330</wp:posOffset>
                            </wp:positionV>
                            <wp:extent cx="123825" cy="123825"/>
                            <wp:effectExtent l="0" t="0" r="9525" b="9525"/>
                            <wp:wrapNone/>
                            <wp:docPr id="9" name="Elips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3825" cy="123825"/>
                                    </a:xfrm>
                                    <a:prstGeom prst="ellipse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79749A13" id="Elipse 9" o:spid="_x0000_s1026" style="position:absolute;margin-left:97.9pt;margin-top:47.9pt;width:9.75pt;height: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" fillcolor="#4472c4 [3204]" stroked="f" strokeweight="1pt">
                            <v:stroke joinstyle="miter"/>
                          </v:oval>
                        </w:pict>
                      </mc:Fallback>
                    </mc:AlternateContent>
                  </w:r>
                  <w:r w:rsidR="00DC6C24" w:rsidRPr="005A53F6">
                    <w:rPr>
                      <w:rFonts w:ascii="Verdana" w:hAnsi="Verdana" w:cs="Arial"/>
                      <w:sz w:val="16"/>
                      <w:lang w:val="en-GB"/>
                    </w:rPr>
                    <w:t>Sep</w:t>
                  </w:r>
                  <w:r w:rsidR="00DC6C24" w:rsidRPr="005A53F6">
                    <w:rPr>
                      <w:rFonts w:ascii="Verdana" w:hAnsi="Verdana" w:cs="Arial"/>
                      <w:sz w:val="16"/>
                    </w:rPr>
                    <w:t xml:space="preserve"> 2011 - May 2013</w:t>
                  </w:r>
                </w:p>
              </w:tc>
              <w:tc>
                <w:tcPr>
                  <w:tcW w:w="5830" w:type="dxa"/>
                  <w:tcBorders>
                    <w:left w:val="single" w:sz="4" w:space="0" w:color="4472C4" w:themeColor="accent1"/>
                  </w:tcBorders>
                </w:tcPr>
                <w:p w14:paraId="645957B0" w14:textId="3EE0DF8E" w:rsidR="007D405B" w:rsidRPr="005A53F6" w:rsidRDefault="007D405B" w:rsidP="00837767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I was contracted to develop a </w:t>
                  </w:r>
                  <w:r w:rsidRPr="005A53F6">
                    <w:rPr>
                      <w:rStyle w:val="background-details"/>
                      <w:rFonts w:ascii="Verdana" w:hAnsi="Verdana" w:cs="Arial"/>
                      <w:noProof/>
                      <w:sz w:val="16"/>
                      <w:lang w:val="en-AU"/>
                    </w:rPr>
                    <w:t>Web</w:t>
                  </w:r>
                  <w:r w:rsidR="00735751" w:rsidRPr="005A53F6">
                    <w:rPr>
                      <w:rStyle w:val="background-details"/>
                      <w:rFonts w:ascii="Verdana" w:hAnsi="Verdana" w:cs="Arial"/>
                      <w:noProof/>
                      <w:sz w:val="16"/>
                      <w:lang w:val="en-AU"/>
                    </w:rPr>
                    <w:t>-</w:t>
                  </w:r>
                  <w:r w:rsidR="00E160EE" w:rsidRPr="005A53F6">
                    <w:rPr>
                      <w:rStyle w:val="background-details"/>
                      <w:rFonts w:ascii="Verdana" w:hAnsi="Verdana" w:cs="Arial"/>
                      <w:noProof/>
                      <w:sz w:val="16"/>
                      <w:lang w:val="en-GB"/>
                    </w:rPr>
                    <w:t>based</w:t>
                  </w:r>
                  <w:r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NOC support system</w:t>
                  </w:r>
                  <w:r w:rsidR="00DC6C24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.</w:t>
                  </w:r>
                </w:p>
                <w:p w14:paraId="7F9C1BC2" w14:textId="044EAC60" w:rsidR="002A1BCE" w:rsidRPr="005A53F6" w:rsidRDefault="007D405B" w:rsidP="00837767">
                  <w:pPr>
                    <w:ind w:left="186"/>
                    <w:jc w:val="both"/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lang w:val="en-GB"/>
                    </w:rPr>
                    <w:t>When the first version was delivered</w:t>
                  </w:r>
                  <w:r w:rsidR="00E160EE" w:rsidRPr="005A53F6">
                    <w:rPr>
                      <w:rFonts w:ascii="Verdana" w:hAnsi="Verdana" w:cs="Arial"/>
                      <w:sz w:val="16"/>
                      <w:lang w:val="en-GB"/>
                    </w:rPr>
                    <w:t xml:space="preserve"> - which I wrote </w:t>
                  </w:r>
                  <w:r w:rsidR="00E160EE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in </w:t>
                  </w:r>
                  <w:r w:rsidR="00E160EE" w:rsidRPr="00CC0D34">
                    <w:rPr>
                      <w:rStyle w:val="nfase"/>
                    </w:rPr>
                    <w:t xml:space="preserve">ASP.NET Web </w:t>
                  </w:r>
                  <w:proofErr w:type="spellStart"/>
                  <w:r w:rsidR="00E160EE" w:rsidRPr="00CC0D34">
                    <w:rPr>
                      <w:rStyle w:val="nfase"/>
                    </w:rPr>
                    <w:t>Forms</w:t>
                  </w:r>
                  <w:proofErr w:type="spellEnd"/>
                  <w:r w:rsidR="00E160EE" w:rsidRPr="00CC0D34">
                    <w:rPr>
                      <w:rStyle w:val="nfase"/>
                    </w:rPr>
                    <w:t xml:space="preserve"> + C# + </w:t>
                  </w:r>
                  <w:proofErr w:type="spellStart"/>
                  <w:r w:rsidR="00E160EE" w:rsidRPr="00CC0D34">
                    <w:rPr>
                      <w:rStyle w:val="nfase"/>
                    </w:rPr>
                    <w:t>jQuery</w:t>
                  </w:r>
                  <w:proofErr w:type="spellEnd"/>
                  <w:r w:rsidR="00E160EE" w:rsidRPr="00CC0D34">
                    <w:rPr>
                      <w:rStyle w:val="nfase"/>
                    </w:rPr>
                    <w:t xml:space="preserve"> + SQL Server</w:t>
                  </w:r>
                  <w:r w:rsidR="00E160EE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-</w:t>
                  </w:r>
                  <w:r w:rsidRPr="005A53F6">
                    <w:rPr>
                      <w:rFonts w:ascii="Verdana" w:hAnsi="Verdana" w:cs="Arial"/>
                      <w:sz w:val="16"/>
                      <w:lang w:val="en-GB"/>
                    </w:rPr>
                    <w:t xml:space="preserve"> my supervisors asked to me to mount a development team and to write the development process for the company, so I did it based on agile methodologies like </w:t>
                  </w:r>
                  <w:r w:rsidRPr="00614593">
                    <w:rPr>
                      <w:rStyle w:val="nfase"/>
                    </w:rPr>
                    <w:t>Scrum</w:t>
                  </w:r>
                  <w:r w:rsidRPr="005A53F6">
                    <w:rPr>
                      <w:rFonts w:ascii="Verdana" w:hAnsi="Verdana" w:cs="Arial"/>
                      <w:sz w:val="16"/>
                      <w:lang w:val="en-GB"/>
                    </w:rPr>
                    <w:t>.</w:t>
                  </w:r>
                </w:p>
                <w:p w14:paraId="1F21419D" w14:textId="41694C2C" w:rsidR="00DC6C24" w:rsidRPr="005A53F6" w:rsidRDefault="00DC6C24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GB"/>
                    </w:rPr>
                  </w:pPr>
                </w:p>
              </w:tc>
            </w:tr>
            <w:tr w:rsidR="002A1BCE" w:rsidRPr="005A53F6" w14:paraId="14A49BDD" w14:textId="77777777" w:rsidTr="001C1B2D">
              <w:tc>
                <w:tcPr>
                  <w:tcW w:w="2166" w:type="dxa"/>
                  <w:tcBorders>
                    <w:right w:val="single" w:sz="4" w:space="0" w:color="4472C4" w:themeColor="accent1"/>
                  </w:tcBorders>
                </w:tcPr>
                <w:p w14:paraId="10ADD529" w14:textId="3FD47D34" w:rsidR="002A1BCE" w:rsidRPr="005A53F6" w:rsidRDefault="00A70EB1" w:rsidP="001C1B2D">
                  <w:pPr>
                    <w:pStyle w:val="JobTitle"/>
                    <w:ind w:right="172"/>
                    <w:rPr>
                      <w:rFonts w:ascii="Verdana" w:hAnsi="Verdana" w:cs="Arial"/>
                      <w:sz w:val="20"/>
                    </w:rPr>
                  </w:pPr>
                  <w:r w:rsidRPr="005A53F6">
                    <w:rPr>
                      <w:rFonts w:ascii="Verdana" w:hAnsi="Verdana" w:cs="Arial"/>
                      <w:sz w:val="20"/>
                    </w:rPr>
                    <w:t>Developer</w:t>
                  </w:r>
                </w:p>
                <w:p w14:paraId="4C73F3D9" w14:textId="77777777" w:rsidR="002A1BCE" w:rsidRPr="005A53F6" w:rsidRDefault="002A1BCE" w:rsidP="001C1B2D">
                  <w:pPr>
                    <w:pStyle w:val="Company"/>
                    <w:ind w:right="172"/>
                    <w:rPr>
                      <w:rFonts w:ascii="Verdana" w:hAnsi="Verdana" w:cs="Arial"/>
                      <w:sz w:val="16"/>
                      <w:lang w:val="en-GB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lang w:val="en-GB"/>
                    </w:rPr>
                    <w:t>Apply Solutions Ltda.</w:t>
                  </w:r>
                </w:p>
                <w:p w14:paraId="683F3534" w14:textId="48E36C35" w:rsidR="00DC6C24" w:rsidRPr="005A53F6" w:rsidRDefault="00DC6C24" w:rsidP="001C1B2D">
                  <w:pPr>
                    <w:pStyle w:val="JobPeriod"/>
                    <w:ind w:right="172"/>
                    <w:rPr>
                      <w:rFonts w:ascii="Verdana" w:hAnsi="Verdana" w:cs="Arial"/>
                      <w:sz w:val="16"/>
                      <w:lang w:val="en-GB"/>
                    </w:rPr>
                  </w:pPr>
                  <w:r w:rsidRPr="005A53F6">
                    <w:rPr>
                      <w:rFonts w:ascii="Verdana" w:hAnsi="Verdana" w:cs="Arial"/>
                      <w:sz w:val="16"/>
                      <w:lang w:val="en-GB"/>
                    </w:rPr>
                    <w:t>Aug 2009 - Sep 2011</w:t>
                  </w:r>
                </w:p>
              </w:tc>
              <w:tc>
                <w:tcPr>
                  <w:tcW w:w="5830" w:type="dxa"/>
                  <w:tcBorders>
                    <w:left w:val="single" w:sz="4" w:space="0" w:color="4472C4" w:themeColor="accent1"/>
                  </w:tcBorders>
                </w:tcPr>
                <w:p w14:paraId="5BE8FFA7" w14:textId="46FB000E" w:rsidR="002A1BCE" w:rsidRPr="005A53F6" w:rsidRDefault="00CC0D34" w:rsidP="00837767">
                  <w:pPr>
                    <w:ind w:left="186"/>
                    <w:jc w:val="both"/>
                    <w:rPr>
                      <w:rFonts w:ascii="Verdana" w:hAnsi="Verdana" w:cs="Arial"/>
                      <w:sz w:val="16"/>
                      <w:szCs w:val="20"/>
                      <w:lang w:val="en-AU"/>
                    </w:rPr>
                  </w:pPr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Doing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part of a develop</w:t>
                  </w:r>
                  <w:r w:rsidR="00D44B0D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ment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team for a quotation system written in </w:t>
                  </w:r>
                  <w:r w:rsidR="00CA6925" w:rsidRPr="00FA5281">
                    <w:rPr>
                      <w:rStyle w:val="nfase"/>
                    </w:rPr>
                    <w:t xml:space="preserve">ASP.NET Web </w:t>
                  </w:r>
                  <w:proofErr w:type="spellStart"/>
                  <w:r w:rsidR="00CA6925" w:rsidRPr="00FA5281">
                    <w:rPr>
                      <w:rStyle w:val="nfase"/>
                    </w:rPr>
                    <w:t>Forms</w:t>
                  </w:r>
                  <w:proofErr w:type="spellEnd"/>
                  <w:r w:rsidR="00CA6925" w:rsidRPr="00FA5281">
                    <w:rPr>
                      <w:rStyle w:val="nfase"/>
                    </w:rPr>
                    <w:t xml:space="preserve">, SQL Server, </w:t>
                  </w:r>
                  <w:proofErr w:type="spellStart"/>
                  <w:r w:rsidR="00CA6925" w:rsidRPr="00FA5281">
                    <w:rPr>
                      <w:rStyle w:val="nfase"/>
                    </w:rPr>
                    <w:t>jQuery</w:t>
                  </w:r>
                  <w:proofErr w:type="spellEnd"/>
                  <w:r w:rsidR="00CA6925" w:rsidRPr="00FA5281">
                    <w:rPr>
                      <w:rStyle w:val="nfase"/>
                    </w:rPr>
                    <w:t xml:space="preserve"> </w:t>
                  </w:r>
                  <w:proofErr w:type="spellStart"/>
                  <w:r w:rsidR="00CA6925" w:rsidRPr="00FA5281">
                    <w:rPr>
                      <w:rStyle w:val="nfase"/>
                    </w:rPr>
                    <w:t>and</w:t>
                  </w:r>
                  <w:proofErr w:type="spellEnd"/>
                  <w:r w:rsidR="00CA6925" w:rsidRPr="00FA5281">
                    <w:rPr>
                      <w:rStyle w:val="nfase"/>
                    </w:rPr>
                    <w:t xml:space="preserve"> </w:t>
                  </w:r>
                  <w:proofErr w:type="spellStart"/>
                  <w:r w:rsidR="00CA6925" w:rsidRPr="00FA5281">
                    <w:rPr>
                      <w:rStyle w:val="nfase"/>
                    </w:rPr>
                    <w:t>Report</w:t>
                  </w:r>
                  <w:proofErr w:type="spellEnd"/>
                  <w:r w:rsidR="00CA6925" w:rsidRPr="00FA5281">
                    <w:rPr>
                      <w:rStyle w:val="nfase"/>
                    </w:rPr>
                    <w:t xml:space="preserve"> </w:t>
                  </w:r>
                  <w:proofErr w:type="spellStart"/>
                  <w:r w:rsidR="00CA6925" w:rsidRPr="00FA5281">
                    <w:rPr>
                      <w:rStyle w:val="nfase"/>
                    </w:rPr>
                    <w:t>Viewer</w:t>
                  </w:r>
                  <w:proofErr w:type="spellEnd"/>
                  <w:r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, I was </w:t>
                  </w:r>
                  <w:r w:rsidR="00D44B0D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able, after a while, to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</w:t>
                  </w:r>
                  <w:r w:rsidR="00D44B0D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become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the leader of this team</w:t>
                  </w:r>
                  <w:r w:rsidR="00D44B0D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 xml:space="preserve"> due to my interventions in the project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AU"/>
                    </w:rPr>
                    <w:t>.</w:t>
                  </w:r>
                  <w:r w:rsidR="00DC6C24" w:rsidRPr="005A53F6">
                    <w:rPr>
                      <w:rFonts w:ascii="Verdana" w:hAnsi="Verdana" w:cs="Arial"/>
                      <w:sz w:val="16"/>
                      <w:lang w:val="en-AU"/>
                    </w:rPr>
                    <w:br/>
                  </w:r>
                  <w:r w:rsidR="00DC6C24" w:rsidRPr="005A53F6">
                    <w:rPr>
                      <w:rFonts w:ascii="Verdana" w:hAnsi="Verdana" w:cs="Arial"/>
                      <w:sz w:val="16"/>
                      <w:lang w:val="en-AU"/>
                    </w:rPr>
                    <w:br/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GB"/>
                    </w:rPr>
                    <w:t xml:space="preserve">I also was responsible, as an outsourced professional, to create an architecture in </w:t>
                  </w:r>
                  <w:proofErr w:type="spellStart"/>
                  <w:r w:rsidR="00CA6925" w:rsidRPr="006C0C97">
                    <w:rPr>
                      <w:rStyle w:val="nfase"/>
                    </w:rPr>
                    <w:t>Zend</w:t>
                  </w:r>
                  <w:proofErr w:type="spellEnd"/>
                  <w:r w:rsidR="00CA6925" w:rsidRPr="006C0C97">
                    <w:rPr>
                      <w:rStyle w:val="nfase"/>
                    </w:rPr>
                    <w:t xml:space="preserve"> (PHP)</w:t>
                  </w:r>
                  <w:r w:rsidR="00CA6925" w:rsidRPr="005A53F6">
                    <w:rPr>
                      <w:rStyle w:val="background-details"/>
                      <w:rFonts w:ascii="Verdana" w:hAnsi="Verdana" w:cs="Arial"/>
                      <w:sz w:val="16"/>
                      <w:lang w:val="en-GB"/>
                    </w:rPr>
                    <w:t xml:space="preserve"> for a CRM system to a company called Nagem.</w:t>
                  </w:r>
                </w:p>
              </w:tc>
            </w:tr>
          </w:tbl>
          <w:p w14:paraId="35DCEEE6" w14:textId="2DFDDE52" w:rsidR="002A1BCE" w:rsidRPr="005A53F6" w:rsidRDefault="002A1BCE" w:rsidP="008C7A05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7F46C5E1" w14:textId="660B34B0" w:rsidR="002A1BCE" w:rsidRPr="005A53F6" w:rsidRDefault="0014658B" w:rsidP="0014658B">
            <w:pPr>
              <w:pStyle w:val="BodyTitle"/>
              <w:rPr>
                <w:rFonts w:ascii="Verdana" w:hAnsi="Verdana" w:cs="Arial"/>
                <w:sz w:val="22"/>
              </w:rPr>
            </w:pPr>
            <w:r w:rsidRPr="005A53F6">
              <w:rPr>
                <w:rFonts w:ascii="Verdana" w:hAnsi="Verdana" w:cs="Arial"/>
                <w:sz w:val="22"/>
              </w:rPr>
              <w:t>Education</w:t>
            </w:r>
          </w:p>
          <w:p w14:paraId="56F1421E" w14:textId="77777777" w:rsidR="0014658B" w:rsidRPr="005A53F6" w:rsidRDefault="0014658B" w:rsidP="008C7A05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02714EBD" w14:textId="46FD4DD2" w:rsidR="0014658B" w:rsidRPr="005A53F6" w:rsidRDefault="0014658B" w:rsidP="0014658B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Style w:val="JobTitleChar"/>
                <w:rFonts w:ascii="Verdana" w:hAnsi="Verdana" w:cs="Arial"/>
                <w:sz w:val="20"/>
              </w:rPr>
              <w:t>Postgraduate in Software Engineering</w:t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</w:t>
            </w:r>
            <w:r w:rsidRPr="005A53F6">
              <w:rPr>
                <w:rFonts w:ascii="Verdana" w:hAnsi="Verdana" w:cs="Arial"/>
                <w:i/>
                <w:color w:val="808080" w:themeColor="background1" w:themeShade="80"/>
                <w:sz w:val="16"/>
                <w:lang w:val="en-GB"/>
              </w:rPr>
              <w:t xml:space="preserve">(2016 - </w:t>
            </w:r>
            <w:r w:rsidR="00E10DF6">
              <w:rPr>
                <w:rFonts w:ascii="Verdana" w:hAnsi="Verdana" w:cs="Arial"/>
                <w:i/>
                <w:color w:val="808080" w:themeColor="background1" w:themeShade="80"/>
                <w:sz w:val="16"/>
                <w:lang w:val="en-GB"/>
              </w:rPr>
              <w:t>2018</w:t>
            </w:r>
            <w:r w:rsidRPr="005A53F6">
              <w:rPr>
                <w:rFonts w:ascii="Verdana" w:hAnsi="Verdana" w:cs="Arial"/>
                <w:i/>
                <w:color w:val="808080" w:themeColor="background1" w:themeShade="80"/>
                <w:sz w:val="16"/>
                <w:lang w:val="en-GB"/>
              </w:rPr>
              <w:t>)</w:t>
            </w:r>
          </w:p>
          <w:p w14:paraId="4FE66CC5" w14:textId="315ADA18" w:rsidR="0014658B" w:rsidRPr="006557F7" w:rsidRDefault="001337B2" w:rsidP="0014658B">
            <w:pPr>
              <w:pStyle w:val="Company"/>
              <w:jc w:val="left"/>
              <w:rPr>
                <w:rFonts w:ascii="Verdana" w:hAnsi="Verdana" w:cs="Arial"/>
                <w:color w:val="auto"/>
                <w:sz w:val="16"/>
                <w:lang w:val="en-GB"/>
              </w:rPr>
            </w:pPr>
            <w:r w:rsidRPr="006557F7">
              <w:rPr>
                <w:rFonts w:ascii="Verdana" w:hAnsi="Verdana" w:cs="Arial"/>
                <w:color w:val="auto"/>
                <w:sz w:val="16"/>
                <w:lang w:val="en-GB"/>
              </w:rPr>
              <w:t xml:space="preserve">Software Engineering </w:t>
            </w:r>
            <w:r w:rsidR="0014658B" w:rsidRPr="006557F7">
              <w:rPr>
                <w:rFonts w:ascii="Verdana" w:hAnsi="Verdana" w:cs="Arial"/>
                <w:color w:val="auto"/>
                <w:sz w:val="16"/>
                <w:lang w:val="en-GB"/>
              </w:rPr>
              <w:t>- UNIBRATEC, Recife, PE, Brazil.</w:t>
            </w:r>
          </w:p>
          <w:p w14:paraId="056D8F0F" w14:textId="30020AE6" w:rsidR="001337B2" w:rsidRPr="004622DA" w:rsidRDefault="002F7F1A" w:rsidP="0014658B">
            <w:pPr>
              <w:pStyle w:val="Company"/>
              <w:jc w:val="left"/>
              <w:rPr>
                <w:rFonts w:ascii="Verdana" w:hAnsi="Verdana" w:cs="Arial"/>
                <w:sz w:val="16"/>
                <w:lang w:val="en-GB"/>
              </w:rPr>
            </w:pPr>
            <w:r w:rsidRPr="004622DA">
              <w:rPr>
                <w:rFonts w:ascii="Verdana" w:hAnsi="Verdana" w:cs="Arial"/>
                <w:sz w:val="16"/>
                <w:lang w:val="en-GB"/>
              </w:rPr>
              <w:t xml:space="preserve">I had to stop this </w:t>
            </w:r>
            <w:r w:rsidR="009D3247" w:rsidRPr="004622DA">
              <w:rPr>
                <w:rFonts w:ascii="Verdana" w:hAnsi="Verdana" w:cs="Arial"/>
                <w:sz w:val="16"/>
                <w:lang w:val="en-GB"/>
              </w:rPr>
              <w:t>program</w:t>
            </w:r>
            <w:r w:rsidR="00AB1863" w:rsidRPr="004622DA">
              <w:rPr>
                <w:rFonts w:ascii="Verdana" w:hAnsi="Verdana" w:cs="Arial"/>
                <w:sz w:val="16"/>
                <w:lang w:val="en-GB"/>
              </w:rPr>
              <w:t xml:space="preserve"> in the last </w:t>
            </w:r>
            <w:r w:rsidR="009D3247" w:rsidRPr="004622DA">
              <w:rPr>
                <w:rFonts w:ascii="Verdana" w:hAnsi="Verdana" w:cs="Arial"/>
                <w:sz w:val="16"/>
                <w:lang w:val="en-GB"/>
              </w:rPr>
              <w:t>course</w:t>
            </w:r>
            <w:r w:rsidR="006557F7">
              <w:rPr>
                <w:rFonts w:ascii="Verdana" w:hAnsi="Verdana" w:cs="Arial"/>
                <w:sz w:val="16"/>
                <w:lang w:val="en-GB"/>
              </w:rPr>
              <w:t xml:space="preserve"> (Android)</w:t>
            </w:r>
            <w:r w:rsidRPr="004622DA">
              <w:rPr>
                <w:rFonts w:ascii="Verdana" w:hAnsi="Verdana" w:cs="Arial"/>
                <w:sz w:val="16"/>
                <w:lang w:val="en-GB"/>
              </w:rPr>
              <w:t xml:space="preserve"> due to delays from </w:t>
            </w:r>
            <w:r w:rsidR="00AB1863" w:rsidRPr="004622DA">
              <w:rPr>
                <w:rFonts w:ascii="Verdana" w:hAnsi="Verdana" w:cs="Arial"/>
                <w:sz w:val="16"/>
                <w:lang w:val="en-GB"/>
              </w:rPr>
              <w:t xml:space="preserve">the institution, </w:t>
            </w:r>
            <w:r w:rsidR="004622DA" w:rsidRPr="004622DA">
              <w:rPr>
                <w:rFonts w:ascii="Verdana" w:hAnsi="Verdana" w:cs="Arial"/>
                <w:sz w:val="16"/>
                <w:lang w:val="en-GB"/>
              </w:rPr>
              <w:t>since my trip to Australia was already marked.</w:t>
            </w:r>
          </w:p>
          <w:p w14:paraId="55E79FAD" w14:textId="77777777" w:rsidR="0014658B" w:rsidRPr="005A53F6" w:rsidRDefault="0014658B" w:rsidP="0014658B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31E5A616" w14:textId="00B7239F" w:rsidR="0014658B" w:rsidRPr="005A53F6" w:rsidRDefault="00A55941" w:rsidP="0014658B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  <w:bookmarkStart w:id="0" w:name="_GoBack"/>
            <w:r>
              <w:rPr>
                <w:rStyle w:val="JobTitleChar"/>
                <w:rFonts w:ascii="Verdana" w:hAnsi="Verdana" w:cs="Arial"/>
                <w:sz w:val="20"/>
              </w:rPr>
              <w:t>S</w:t>
            </w:r>
            <w:r w:rsidRPr="005A53F6">
              <w:rPr>
                <w:rStyle w:val="JobTitleChar"/>
                <w:rFonts w:ascii="Verdana" w:hAnsi="Verdana" w:cs="Arial"/>
                <w:sz w:val="20"/>
              </w:rPr>
              <w:t>ystem</w:t>
            </w:r>
            <w:r w:rsidR="004D1807">
              <w:rPr>
                <w:rStyle w:val="JobTitleChar"/>
                <w:rFonts w:ascii="Verdana" w:hAnsi="Verdana" w:cs="Arial"/>
                <w:sz w:val="20"/>
              </w:rPr>
              <w:t>s</w:t>
            </w:r>
            <w:r>
              <w:rPr>
                <w:rStyle w:val="JobTitleChar"/>
                <w:rFonts w:ascii="Verdana" w:hAnsi="Verdana" w:cs="Arial"/>
                <w:sz w:val="20"/>
              </w:rPr>
              <w:t xml:space="preserve"> </w:t>
            </w:r>
            <w:r w:rsidR="0014658B" w:rsidRPr="005A53F6">
              <w:rPr>
                <w:rStyle w:val="JobTitleChar"/>
                <w:rFonts w:ascii="Verdana" w:hAnsi="Verdana" w:cs="Arial"/>
                <w:sz w:val="20"/>
              </w:rPr>
              <w:t xml:space="preserve">Analysis and </w:t>
            </w:r>
            <w:r>
              <w:rPr>
                <w:rStyle w:val="JobTitleChar"/>
                <w:rFonts w:ascii="Verdana" w:hAnsi="Verdana" w:cs="Arial"/>
                <w:sz w:val="20"/>
              </w:rPr>
              <w:t>D</w:t>
            </w:r>
            <w:r w:rsidR="0014658B" w:rsidRPr="005A53F6">
              <w:rPr>
                <w:rStyle w:val="JobTitleChar"/>
                <w:rFonts w:ascii="Verdana" w:hAnsi="Verdana" w:cs="Arial"/>
                <w:sz w:val="20"/>
              </w:rPr>
              <w:t>evelopment</w:t>
            </w:r>
            <w:r w:rsidR="0014658B"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</w:t>
            </w:r>
            <w:bookmarkEnd w:id="0"/>
            <w:r w:rsidR="0014658B" w:rsidRPr="005A53F6">
              <w:rPr>
                <w:rFonts w:ascii="Verdana" w:hAnsi="Verdana" w:cs="Arial"/>
                <w:i/>
                <w:color w:val="808080" w:themeColor="background1" w:themeShade="80"/>
                <w:sz w:val="16"/>
                <w:lang w:val="en-GB"/>
              </w:rPr>
              <w:t>(2008 - 2011)</w:t>
            </w:r>
          </w:p>
          <w:p w14:paraId="52F4F46B" w14:textId="36727918" w:rsidR="00A57575" w:rsidRPr="006557F7" w:rsidRDefault="0014658B" w:rsidP="006D6579">
            <w:pPr>
              <w:pStyle w:val="Company"/>
              <w:jc w:val="left"/>
              <w:rPr>
                <w:rFonts w:ascii="Verdana" w:hAnsi="Verdana" w:cs="Arial"/>
                <w:color w:val="auto"/>
                <w:sz w:val="16"/>
                <w:lang w:val="en-GB"/>
              </w:rPr>
            </w:pPr>
            <w:r w:rsidRPr="006557F7">
              <w:rPr>
                <w:rFonts w:ascii="Verdana" w:hAnsi="Verdana" w:cs="Arial"/>
                <w:color w:val="auto"/>
                <w:sz w:val="16"/>
              </w:rPr>
              <w:t>Análise e Desenvolvimento de Sistemas</w:t>
            </w:r>
            <w:r w:rsidRPr="006557F7">
              <w:rPr>
                <w:rFonts w:ascii="Verdana" w:hAnsi="Verdana" w:cs="Arial"/>
                <w:color w:val="auto"/>
                <w:sz w:val="16"/>
                <w:lang w:val="en-GB"/>
              </w:rPr>
              <w:t xml:space="preserve"> - UNIBRATEC, Recife, PE, Brazil.</w:t>
            </w:r>
          </w:p>
          <w:p w14:paraId="1A519912" w14:textId="77777777" w:rsidR="00A57575" w:rsidRPr="005A53F6" w:rsidRDefault="00A57575" w:rsidP="00A57575">
            <w:pPr>
              <w:rPr>
                <w:rFonts w:ascii="Verdana" w:hAnsi="Verdana" w:cs="Arial"/>
                <w:sz w:val="16"/>
                <w:lang w:val="en-GB"/>
              </w:rPr>
            </w:pPr>
          </w:p>
          <w:p w14:paraId="476A061B" w14:textId="77777777" w:rsidR="00A57575" w:rsidRPr="005A53F6" w:rsidRDefault="00A57575" w:rsidP="00A57575">
            <w:pPr>
              <w:rPr>
                <w:rFonts w:ascii="Verdana" w:hAnsi="Verdana" w:cs="Arial"/>
                <w:sz w:val="16"/>
                <w:lang w:val="en-GB"/>
              </w:rPr>
            </w:pPr>
          </w:p>
          <w:p w14:paraId="497906FC" w14:textId="4F154A93" w:rsidR="008C7A05" w:rsidRPr="005A53F6" w:rsidRDefault="009C4013" w:rsidP="008C7A05">
            <w:pPr>
              <w:ind w:left="-102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softHyphen/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softHyphen/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softHyphen/>
            </w:r>
          </w:p>
        </w:tc>
        <w:tc>
          <w:tcPr>
            <w:tcW w:w="3407" w:type="dxa"/>
            <w:shd w:val="clear" w:color="auto" w:fill="auto"/>
          </w:tcPr>
          <w:p w14:paraId="430DCED5" w14:textId="730FAC06" w:rsidR="008C7A05" w:rsidRPr="005A53F6" w:rsidRDefault="00D241B4" w:rsidP="00372860">
            <w:pPr>
              <w:pStyle w:val="Ttulo1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 xml:space="preserve">    </w:t>
            </w:r>
            <w:r w:rsidR="008C7A05" w:rsidRPr="005A53F6">
              <w:rPr>
                <w:rFonts w:ascii="Verdana" w:hAnsi="Verdana" w:cs="Arial"/>
                <w:color w:val="002060"/>
                <w:sz w:val="20"/>
              </w:rPr>
              <w:t>Info</w:t>
            </w:r>
          </w:p>
          <w:p w14:paraId="29555B94" w14:textId="77777777" w:rsidR="008C7A05" w:rsidRPr="005A53F6" w:rsidRDefault="008C7A05" w:rsidP="00165B56">
            <w:pPr>
              <w:pStyle w:val="Ttulo2Barra"/>
              <w:rPr>
                <w:rFonts w:ascii="Verdana" w:hAnsi="Verdana" w:cs="Arial"/>
                <w:color w:val="auto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>Location</w:t>
            </w:r>
          </w:p>
          <w:p w14:paraId="4AA6F5DC" w14:textId="451A966D" w:rsidR="00A57575" w:rsidRPr="005A53F6" w:rsidRDefault="001D4F39" w:rsidP="00D241B4">
            <w:pPr>
              <w:pStyle w:val="NormalBarra"/>
              <w:ind w:left="183"/>
              <w:rPr>
                <w:rFonts w:ascii="Verdana" w:hAnsi="Verdana" w:cs="Arial"/>
                <w:color w:val="auto"/>
                <w:sz w:val="16"/>
              </w:rPr>
            </w:pPr>
            <w:r>
              <w:rPr>
                <w:rFonts w:ascii="Verdana" w:hAnsi="Verdana" w:cs="Arial"/>
                <w:color w:val="auto"/>
                <w:sz w:val="16"/>
              </w:rPr>
              <w:t>Brisbane</w:t>
            </w:r>
            <w:r w:rsidR="00A57575" w:rsidRPr="005A53F6">
              <w:rPr>
                <w:rFonts w:ascii="Verdana" w:hAnsi="Verdana" w:cs="Arial"/>
                <w:color w:val="auto"/>
                <w:sz w:val="16"/>
              </w:rPr>
              <w:t xml:space="preserve">, </w:t>
            </w:r>
            <w:r>
              <w:rPr>
                <w:rFonts w:ascii="Verdana" w:hAnsi="Verdana" w:cs="Arial"/>
                <w:color w:val="auto"/>
                <w:sz w:val="16"/>
              </w:rPr>
              <w:t>QLD</w:t>
            </w:r>
            <w:r w:rsidR="00A57575" w:rsidRPr="005A53F6">
              <w:rPr>
                <w:rFonts w:ascii="Verdana" w:hAnsi="Verdana" w:cs="Arial"/>
                <w:color w:val="auto"/>
                <w:sz w:val="16"/>
              </w:rPr>
              <w:t xml:space="preserve">, </w:t>
            </w:r>
            <w:r>
              <w:rPr>
                <w:rFonts w:ascii="Verdana" w:hAnsi="Verdana" w:cs="Arial"/>
                <w:color w:val="auto"/>
                <w:sz w:val="16"/>
              </w:rPr>
              <w:t>Australia</w:t>
            </w:r>
          </w:p>
          <w:p w14:paraId="0232E280" w14:textId="77777777" w:rsidR="008C7A05" w:rsidRPr="005A53F6" w:rsidRDefault="008C7A05" w:rsidP="00D241B4">
            <w:pPr>
              <w:ind w:left="183"/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7527F95A" w14:textId="08B96928" w:rsidR="008C7A05" w:rsidRPr="005A53F6" w:rsidRDefault="008C7A05" w:rsidP="00165B56">
            <w:pPr>
              <w:pStyle w:val="Ttulo2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>Contact Phone</w:t>
            </w:r>
          </w:p>
          <w:p w14:paraId="385C6008" w14:textId="4C03D80E" w:rsidR="00522FEC" w:rsidRPr="005A53F6" w:rsidRDefault="001D4F39" w:rsidP="00522FEC">
            <w:pPr>
              <w:pStyle w:val="NormalBarra"/>
              <w:ind w:left="183"/>
              <w:rPr>
                <w:rFonts w:ascii="Verdana" w:hAnsi="Verdana" w:cs="Arial"/>
                <w:color w:val="auto"/>
                <w:sz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4231B9B7" wp14:editId="56ECA1EA">
                  <wp:simplePos x="0" y="0"/>
                  <wp:positionH relativeFrom="column">
                    <wp:posOffset>873760</wp:posOffset>
                  </wp:positionH>
                  <wp:positionV relativeFrom="paragraph">
                    <wp:posOffset>-635</wp:posOffset>
                  </wp:positionV>
                  <wp:extent cx="116840" cy="116840"/>
                  <wp:effectExtent l="0" t="0" r="0" b="0"/>
                  <wp:wrapNone/>
                  <wp:docPr id="5" name="Imagem 5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783C">
              <w:rPr>
                <w:rFonts w:ascii="Verdana" w:hAnsi="Verdana" w:cs="Arial"/>
                <w:color w:val="auto"/>
                <w:sz w:val="16"/>
              </w:rPr>
              <w:t>04</w:t>
            </w:r>
            <w:r w:rsidR="001B79D6">
              <w:rPr>
                <w:rFonts w:ascii="Verdana" w:hAnsi="Verdana" w:cs="Arial"/>
                <w:color w:val="auto"/>
                <w:sz w:val="16"/>
              </w:rPr>
              <w:t xml:space="preserve"> </w:t>
            </w:r>
            <w:r w:rsidR="00891A2F">
              <w:rPr>
                <w:rFonts w:ascii="Verdana" w:hAnsi="Verdana" w:cs="Arial"/>
                <w:color w:val="auto"/>
                <w:sz w:val="16"/>
              </w:rPr>
              <w:t>3514</w:t>
            </w:r>
            <w:r w:rsidR="00287CF3">
              <w:rPr>
                <w:rFonts w:ascii="Verdana" w:hAnsi="Verdana" w:cs="Arial"/>
                <w:color w:val="auto"/>
                <w:sz w:val="16"/>
              </w:rPr>
              <w:t xml:space="preserve"> </w:t>
            </w:r>
            <w:r w:rsidR="00891A2F">
              <w:rPr>
                <w:rFonts w:ascii="Verdana" w:hAnsi="Verdana" w:cs="Arial"/>
                <w:color w:val="auto"/>
                <w:sz w:val="16"/>
              </w:rPr>
              <w:t>7067</w:t>
            </w:r>
            <w:r w:rsidR="00C6122B">
              <w:t xml:space="preserve"> </w:t>
            </w:r>
          </w:p>
          <w:p w14:paraId="252692FF" w14:textId="5E892A20" w:rsidR="008C7A05" w:rsidRPr="005A53F6" w:rsidRDefault="008C7A05" w:rsidP="00D241B4">
            <w:pPr>
              <w:ind w:left="183"/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53E1F8AF" w14:textId="3E39ED1D" w:rsidR="008C7A05" w:rsidRPr="005A53F6" w:rsidRDefault="005A0D4C" w:rsidP="00165B56">
            <w:pPr>
              <w:pStyle w:val="Ttulo2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noProof/>
                <w:color w:val="auto"/>
                <w:sz w:val="20"/>
              </w:rPr>
              <w:drawing>
                <wp:anchor distT="0" distB="0" distL="114300" distR="114300" simplePos="0" relativeHeight="251668480" behindDoc="0" locked="0" layoutInCell="1" allowOverlap="1" wp14:anchorId="1F89CF9F" wp14:editId="68AD9091">
                  <wp:simplePos x="0" y="0"/>
                  <wp:positionH relativeFrom="column">
                    <wp:posOffset>1288110</wp:posOffset>
                  </wp:positionH>
                  <wp:positionV relativeFrom="paragraph">
                    <wp:posOffset>123825</wp:posOffset>
                  </wp:positionV>
                  <wp:extent cx="167640" cy="167640"/>
                  <wp:effectExtent l="0" t="0" r="3810" b="3810"/>
                  <wp:wrapNone/>
                  <wp:docPr id="21" name="Image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skype-icon-128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C7A05" w:rsidRPr="005A53F6">
              <w:rPr>
                <w:rFonts w:ascii="Verdana" w:hAnsi="Verdana" w:cs="Arial"/>
                <w:sz w:val="20"/>
              </w:rPr>
              <w:t>E-mail</w:t>
            </w:r>
          </w:p>
          <w:p w14:paraId="1F0E2652" w14:textId="714FBB63" w:rsidR="00A57575" w:rsidRPr="005A53F6" w:rsidRDefault="00A57575" w:rsidP="00D241B4">
            <w:pPr>
              <w:pStyle w:val="NormalBarra"/>
              <w:ind w:left="183"/>
              <w:rPr>
                <w:rFonts w:ascii="Verdana" w:hAnsi="Verdana" w:cs="Arial"/>
                <w:color w:val="auto"/>
                <w:sz w:val="16"/>
              </w:rPr>
            </w:pPr>
            <w:r w:rsidRPr="005A53F6">
              <w:rPr>
                <w:rFonts w:ascii="Verdana" w:hAnsi="Verdana" w:cs="Arial"/>
                <w:color w:val="auto"/>
                <w:sz w:val="16"/>
              </w:rPr>
              <w:t>lfdgaliza@outlook.com</w:t>
            </w:r>
            <w:r w:rsidR="000904D5" w:rsidRPr="005A53F6">
              <w:rPr>
                <w:rFonts w:ascii="Verdana" w:hAnsi="Verdana" w:cs="Arial"/>
                <w:color w:val="auto"/>
                <w:sz w:val="16"/>
              </w:rPr>
              <w:t xml:space="preserve"> </w:t>
            </w:r>
          </w:p>
          <w:p w14:paraId="7CE0DBF8" w14:textId="5B7FA16F" w:rsidR="008C7A05" w:rsidRPr="005A53F6" w:rsidRDefault="008C7A05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3DDAD350" w14:textId="7E98E532" w:rsidR="00522FEC" w:rsidRPr="005A53F6" w:rsidRDefault="00522FEC" w:rsidP="00522FEC">
            <w:pPr>
              <w:pStyle w:val="Ttulo2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>LinkedIn</w:t>
            </w:r>
          </w:p>
          <w:p w14:paraId="2C32C475" w14:textId="49C6CC9A" w:rsidR="00522FEC" w:rsidRDefault="00522FEC" w:rsidP="00522FEC">
            <w:pPr>
              <w:pStyle w:val="NormalBarra"/>
              <w:ind w:left="183"/>
              <w:rPr>
                <w:rFonts w:ascii="Verdana" w:hAnsi="Verdana" w:cs="Arial"/>
                <w:color w:val="auto"/>
                <w:sz w:val="16"/>
              </w:rPr>
            </w:pPr>
            <w:r w:rsidRPr="005A53F6">
              <w:rPr>
                <w:rFonts w:ascii="Verdana" w:hAnsi="Verdana" w:cs="Arial"/>
                <w:color w:val="auto"/>
                <w:sz w:val="16"/>
              </w:rPr>
              <w:t>linkedin.com/in/</w:t>
            </w:r>
            <w:proofErr w:type="spellStart"/>
            <w:r w:rsidRPr="005A53F6">
              <w:rPr>
                <w:rFonts w:ascii="Verdana" w:hAnsi="Verdana" w:cs="Arial"/>
                <w:color w:val="auto"/>
                <w:sz w:val="16"/>
              </w:rPr>
              <w:t>lfdgaliza</w:t>
            </w:r>
            <w:proofErr w:type="spellEnd"/>
          </w:p>
          <w:p w14:paraId="6AA40596" w14:textId="31773CEF" w:rsidR="003F796E" w:rsidRDefault="003F796E" w:rsidP="00522FEC">
            <w:pPr>
              <w:pStyle w:val="NormalBarra"/>
              <w:ind w:left="183"/>
              <w:rPr>
                <w:rFonts w:ascii="Verdana" w:hAnsi="Verdana" w:cs="Arial"/>
                <w:color w:val="auto"/>
                <w:sz w:val="16"/>
                <w:szCs w:val="20"/>
              </w:rPr>
            </w:pPr>
          </w:p>
          <w:p w14:paraId="466976D0" w14:textId="116F466F" w:rsidR="003F796E" w:rsidRDefault="003F796E" w:rsidP="003F796E">
            <w:pPr>
              <w:pStyle w:val="Ttulo2Barra"/>
              <w:rPr>
                <w:rFonts w:ascii="Verdana" w:hAnsi="Verdana" w:cs="Arial"/>
                <w:sz w:val="20"/>
              </w:rPr>
            </w:pPr>
            <w:r w:rsidRPr="003F796E">
              <w:rPr>
                <w:rFonts w:ascii="Verdana" w:hAnsi="Verdana" w:cs="Arial"/>
                <w:sz w:val="20"/>
              </w:rPr>
              <w:t>Visa</w:t>
            </w:r>
            <w:r w:rsidR="00543A51">
              <w:rPr>
                <w:rFonts w:ascii="Verdana" w:hAnsi="Verdana" w:cs="Arial"/>
                <w:sz w:val="20"/>
              </w:rPr>
              <w:t xml:space="preserve"> Type</w:t>
            </w:r>
          </w:p>
          <w:p w14:paraId="74EDBB08" w14:textId="7DA168FF" w:rsidR="00543A51" w:rsidRPr="005A53F6" w:rsidRDefault="00543A51" w:rsidP="003F796E">
            <w:pPr>
              <w:pStyle w:val="Ttulo2Barra"/>
              <w:rPr>
                <w:rFonts w:ascii="Verdana" w:hAnsi="Verdana" w:cs="Arial"/>
                <w:color w:val="auto"/>
                <w:sz w:val="16"/>
              </w:rPr>
            </w:pPr>
            <w:r>
              <w:rPr>
                <w:rFonts w:ascii="Verdana" w:hAnsi="Verdana" w:cs="Arial"/>
                <w:color w:val="auto"/>
                <w:sz w:val="16"/>
              </w:rPr>
              <w:t xml:space="preserve">Student </w:t>
            </w:r>
          </w:p>
          <w:p w14:paraId="01EAC2F3" w14:textId="77777777" w:rsidR="00522FEC" w:rsidRPr="005A53F6" w:rsidRDefault="00522FEC">
            <w:pPr>
              <w:rPr>
                <w:rFonts w:ascii="Verdana" w:hAnsi="Verdana" w:cs="Arial"/>
                <w:sz w:val="16"/>
                <w:szCs w:val="20"/>
                <w:lang w:val="en-GB"/>
              </w:rPr>
            </w:pPr>
          </w:p>
          <w:p w14:paraId="5963C489" w14:textId="0090AFAB" w:rsidR="008C7A05" w:rsidRPr="005A53F6" w:rsidRDefault="00D241B4" w:rsidP="008C7A05">
            <w:pPr>
              <w:pStyle w:val="Ttulo1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 xml:space="preserve">    </w:t>
            </w:r>
            <w:r w:rsidR="008C7A05" w:rsidRPr="005A53F6">
              <w:rPr>
                <w:rFonts w:ascii="Verdana" w:hAnsi="Verdana" w:cs="Arial"/>
                <w:color w:val="002060"/>
                <w:sz w:val="20"/>
              </w:rPr>
              <w:t>Skills</w:t>
            </w:r>
          </w:p>
          <w:p w14:paraId="637796F5" w14:textId="051B73F9" w:rsidR="005E09E9" w:rsidRPr="005A53F6" w:rsidRDefault="005E09E9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C#</w:t>
            </w:r>
            <w:r w:rsidRPr="005A53F6">
              <w:rPr>
                <w:rFonts w:ascii="Verdana" w:hAnsi="Verdana" w:cs="Arial"/>
                <w:noProof/>
                <w:sz w:val="16"/>
                <w:szCs w:val="20"/>
                <w:lang w:val="en-GB"/>
              </w:rPr>
              <w:t>, .</w:t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Net </w:t>
            </w:r>
            <w:r w:rsidR="00B96377" w:rsidRPr="005A53F6">
              <w:rPr>
                <w:rFonts w:ascii="Verdana" w:hAnsi="Verdana" w:cs="Arial"/>
                <w:sz w:val="16"/>
                <w:szCs w:val="20"/>
                <w:lang w:val="en-GB"/>
              </w:rPr>
              <w:t>standard</w:t>
            </w:r>
            <w:r w:rsidR="00BC3FB3"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</w:t>
            </w:r>
            <w:r w:rsidRPr="005A53F6">
              <w:rPr>
                <w:rFonts w:ascii="Verdana" w:hAnsi="Verdana" w:cs="Arial"/>
                <w:noProof/>
                <w:sz w:val="16"/>
                <w:szCs w:val="20"/>
                <w:lang w:val="en-GB"/>
              </w:rPr>
              <w:t>and</w:t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Core</w:t>
            </w:r>
          </w:p>
          <w:p w14:paraId="183E3864" w14:textId="09FA5583" w:rsidR="00ED2A25" w:rsidRPr="005A53F6" w:rsidRDefault="00ED2A25" w:rsidP="00ED2A25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Angular 2+ and TS</w:t>
            </w:r>
          </w:p>
          <w:p w14:paraId="3FC65561" w14:textId="10914BA2" w:rsidR="0065520D" w:rsidRDefault="0065520D" w:rsidP="00ED2A25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>
              <w:rPr>
                <w:rFonts w:ascii="Verdana" w:hAnsi="Verdana" w:cs="Arial"/>
                <w:sz w:val="16"/>
                <w:szCs w:val="20"/>
                <w:lang w:val="en-GB"/>
              </w:rPr>
              <w:t>AWS</w:t>
            </w:r>
          </w:p>
          <w:p w14:paraId="28D6590B" w14:textId="0DC7A9B6" w:rsidR="00ED2A25" w:rsidRPr="005A53F6" w:rsidRDefault="00ED2A25" w:rsidP="00ED2A25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JS, CSS, HTML and jQuery</w:t>
            </w:r>
          </w:p>
          <w:p w14:paraId="48029129" w14:textId="05F2E102" w:rsidR="00ED2A25" w:rsidRPr="005A53F6" w:rsidRDefault="00ED2A25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MVC</w:t>
            </w:r>
            <w:r w:rsidR="00343F08"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</w:t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and Web</w:t>
            </w:r>
            <w:r w:rsidR="002A1BCE"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 </w:t>
            </w: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Forms</w:t>
            </w:r>
          </w:p>
          <w:p w14:paraId="51AEC37F" w14:textId="673B3B47" w:rsidR="00343F08" w:rsidRPr="005A53F6" w:rsidRDefault="00343F08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WPF</w:t>
            </w:r>
          </w:p>
          <w:p w14:paraId="0F56AB60" w14:textId="77777777" w:rsidR="005E09E9" w:rsidRPr="005A53F6" w:rsidRDefault="005E09E9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Git and SVN</w:t>
            </w:r>
          </w:p>
          <w:p w14:paraId="0AF93B93" w14:textId="2FBD0415" w:rsidR="005E09E9" w:rsidRPr="005A53F6" w:rsidRDefault="005E09E9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Agile</w:t>
            </w:r>
            <w:r w:rsidR="0078428D">
              <w:rPr>
                <w:rFonts w:ascii="Verdana" w:hAnsi="Verdana" w:cs="Arial"/>
                <w:sz w:val="16"/>
                <w:szCs w:val="20"/>
                <w:lang w:val="en-GB"/>
              </w:rPr>
              <w:t xml:space="preserve"> Methodologies </w:t>
            </w:r>
            <w:r w:rsidR="00F379EF">
              <w:rPr>
                <w:rFonts w:ascii="Verdana" w:hAnsi="Verdana" w:cs="Arial"/>
                <w:sz w:val="16"/>
                <w:szCs w:val="20"/>
                <w:lang w:val="en-GB"/>
              </w:rPr>
              <w:t>like</w:t>
            </w:r>
            <w:r w:rsidR="0078428D">
              <w:rPr>
                <w:rFonts w:ascii="Verdana" w:hAnsi="Verdana" w:cs="Arial"/>
                <w:sz w:val="16"/>
                <w:szCs w:val="20"/>
                <w:lang w:val="en-GB"/>
              </w:rPr>
              <w:t xml:space="preserve"> Scrum</w:t>
            </w:r>
          </w:p>
          <w:p w14:paraId="40DD3777" w14:textId="59E93D15" w:rsidR="005E22ED" w:rsidRPr="005A53F6" w:rsidRDefault="00A57575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T</w:t>
            </w:r>
            <w:r w:rsidR="00343F08" w:rsidRPr="005A53F6">
              <w:rPr>
                <w:rFonts w:ascii="Verdana" w:hAnsi="Verdana" w:cs="Arial"/>
                <w:sz w:val="16"/>
                <w:szCs w:val="20"/>
                <w:lang w:val="en-GB"/>
              </w:rPr>
              <w:t>FS</w:t>
            </w:r>
          </w:p>
          <w:p w14:paraId="0FE35F76" w14:textId="77777777" w:rsidR="00343F08" w:rsidRPr="005A53F6" w:rsidRDefault="00343F08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>SQL Server</w:t>
            </w:r>
          </w:p>
          <w:p w14:paraId="70C41BCF" w14:textId="250BFB96" w:rsidR="00343F08" w:rsidRPr="0078428D" w:rsidRDefault="00343F08" w:rsidP="00904C0C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78428D">
              <w:rPr>
                <w:rFonts w:ascii="Verdana" w:hAnsi="Verdana" w:cs="Arial"/>
                <w:sz w:val="16"/>
                <w:szCs w:val="20"/>
                <w:lang w:val="en-GB"/>
              </w:rPr>
              <w:t>MongoDB</w:t>
            </w:r>
          </w:p>
          <w:p w14:paraId="01A59731" w14:textId="3B31D5BA" w:rsidR="008C7A05" w:rsidRPr="005A53F6" w:rsidRDefault="00D241B4" w:rsidP="008C7A05">
            <w:pPr>
              <w:pStyle w:val="Ttulo1Barra"/>
              <w:rPr>
                <w:rFonts w:ascii="Verdana" w:hAnsi="Verdana" w:cs="Arial"/>
                <w:sz w:val="20"/>
              </w:rPr>
            </w:pPr>
            <w:r w:rsidRPr="005A53F6">
              <w:rPr>
                <w:rFonts w:ascii="Verdana" w:hAnsi="Verdana" w:cs="Arial"/>
                <w:sz w:val="20"/>
              </w:rPr>
              <w:t xml:space="preserve">    </w:t>
            </w:r>
            <w:r w:rsidR="008C7A05" w:rsidRPr="005A53F6">
              <w:rPr>
                <w:rFonts w:ascii="Verdana" w:hAnsi="Verdana" w:cs="Arial"/>
                <w:color w:val="002060"/>
                <w:sz w:val="20"/>
              </w:rPr>
              <w:t>Language</w:t>
            </w:r>
          </w:p>
          <w:p w14:paraId="48A5E6CD" w14:textId="77777777" w:rsidR="008C7A05" w:rsidRPr="005A53F6" w:rsidRDefault="008C7A05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Brazilian Portuguese </w:t>
            </w:r>
            <w:r w:rsidRPr="005A53F6">
              <w:rPr>
                <w:rFonts w:ascii="Verdana" w:hAnsi="Verdana" w:cs="Arial"/>
                <w:i/>
                <w:color w:val="808080" w:themeColor="background1" w:themeShade="80"/>
                <w:sz w:val="14"/>
                <w:szCs w:val="20"/>
                <w:lang w:val="en-GB"/>
              </w:rPr>
              <w:t>(Native)</w:t>
            </w:r>
          </w:p>
          <w:p w14:paraId="1F942290" w14:textId="20891B48" w:rsidR="008C7A05" w:rsidRPr="005A53F6" w:rsidRDefault="008C7A05" w:rsidP="00D241B4">
            <w:pPr>
              <w:pStyle w:val="PargrafodaLista"/>
              <w:numPr>
                <w:ilvl w:val="0"/>
                <w:numId w:val="2"/>
              </w:numPr>
              <w:ind w:hanging="177"/>
              <w:rPr>
                <w:rFonts w:ascii="Verdana" w:hAnsi="Verdana" w:cs="Arial"/>
                <w:sz w:val="16"/>
                <w:szCs w:val="20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szCs w:val="20"/>
                <w:lang w:val="en-GB"/>
              </w:rPr>
              <w:t xml:space="preserve">English </w:t>
            </w:r>
            <w:r w:rsidRPr="005A53F6">
              <w:rPr>
                <w:rFonts w:ascii="Verdana" w:hAnsi="Verdana" w:cs="Arial"/>
                <w:i/>
                <w:color w:val="808080" w:themeColor="background1" w:themeShade="80"/>
                <w:sz w:val="14"/>
                <w:szCs w:val="20"/>
                <w:lang w:val="en-GB"/>
              </w:rPr>
              <w:t>(Second Language)</w:t>
            </w:r>
            <w:r w:rsidR="0085531A" w:rsidRPr="005A53F6">
              <w:rPr>
                <w:rFonts w:ascii="Verdana" w:hAnsi="Verdana" w:cs="Arial"/>
                <w:i/>
                <w:color w:val="808080" w:themeColor="background1" w:themeShade="80"/>
                <w:sz w:val="14"/>
                <w:szCs w:val="20"/>
                <w:lang w:val="en-GB"/>
              </w:rPr>
              <w:br/>
              <w:t>&gt; Work in Progress</w:t>
            </w:r>
          </w:p>
          <w:p w14:paraId="10FEB652" w14:textId="46E86788" w:rsidR="005E09E9" w:rsidRPr="005A53F6" w:rsidRDefault="0085531A" w:rsidP="008C7A05">
            <w:pPr>
              <w:rPr>
                <w:rFonts w:ascii="Verdana" w:hAnsi="Verdana" w:cs="Arial"/>
                <w:sz w:val="16"/>
                <w:lang w:val="en-GB"/>
              </w:rPr>
            </w:pPr>
            <w:r w:rsidRPr="005A53F6">
              <w:rPr>
                <w:rFonts w:ascii="Verdana" w:hAnsi="Verdana" w:cs="Arial"/>
                <w:noProof/>
                <w:color w:val="000000" w:themeColor="text1"/>
                <w:sz w:val="16"/>
                <w:lang w:val="en-GB"/>
              </w:rPr>
              <w:drawing>
                <wp:anchor distT="0" distB="0" distL="114300" distR="114300" simplePos="0" relativeHeight="251658240" behindDoc="0" locked="0" layoutInCell="1" allowOverlap="1" wp14:anchorId="5C849887" wp14:editId="265B5F68">
                  <wp:simplePos x="0" y="0"/>
                  <wp:positionH relativeFrom="margin">
                    <wp:posOffset>311832</wp:posOffset>
                  </wp:positionH>
                  <wp:positionV relativeFrom="paragraph">
                    <wp:posOffset>7308</wp:posOffset>
                  </wp:positionV>
                  <wp:extent cx="1409700" cy="896620"/>
                  <wp:effectExtent l="0" t="0" r="0" b="0"/>
                  <wp:wrapNone/>
                  <wp:docPr id="1" name="Gráfico 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A5309F" w14:textId="77777777" w:rsidR="008C7A05" w:rsidRPr="005A53F6" w:rsidRDefault="008C7A05" w:rsidP="008C7A05">
            <w:pPr>
              <w:rPr>
                <w:rFonts w:ascii="Verdana" w:hAnsi="Verdana" w:cs="Arial"/>
                <w:sz w:val="16"/>
                <w:lang w:val="en-GB"/>
              </w:rPr>
            </w:pPr>
            <w:r w:rsidRPr="005A53F6">
              <w:rPr>
                <w:rFonts w:ascii="Verdana" w:hAnsi="Verdana" w:cs="Arial"/>
                <w:sz w:val="16"/>
                <w:lang w:val="en-GB"/>
              </w:rPr>
              <w:t xml:space="preserve"> </w:t>
            </w:r>
          </w:p>
        </w:tc>
      </w:tr>
    </w:tbl>
    <w:p w14:paraId="72B80C1A" w14:textId="77777777" w:rsidR="008C7A05" w:rsidRPr="005A53F6" w:rsidRDefault="008C7A05">
      <w:pPr>
        <w:rPr>
          <w:rFonts w:ascii="Verdana" w:hAnsi="Verdana" w:cs="Arial"/>
          <w:sz w:val="16"/>
          <w:szCs w:val="20"/>
          <w:lang w:val="en-GB"/>
        </w:rPr>
      </w:pPr>
    </w:p>
    <w:sectPr w:rsidR="008C7A05" w:rsidRPr="005A53F6" w:rsidSect="008C7A05">
      <w:pgSz w:w="11906" w:h="16838"/>
      <w:pgMar w:top="142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75DAE"/>
    <w:multiLevelType w:val="hybridMultilevel"/>
    <w:tmpl w:val="D82219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D63F8"/>
    <w:multiLevelType w:val="hybridMultilevel"/>
    <w:tmpl w:val="D4E886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7B7689"/>
    <w:multiLevelType w:val="hybridMultilevel"/>
    <w:tmpl w:val="66AA0F9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5983B52"/>
    <w:multiLevelType w:val="hybridMultilevel"/>
    <w:tmpl w:val="77B6F7EC"/>
    <w:lvl w:ilvl="0" w:tplc="032272A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DM3MjYyNDW3NDJR0lEKTi0uzszPAykwqQUAc35wfywAAAA="/>
  </w:docVars>
  <w:rsids>
    <w:rsidRoot w:val="008C7A05"/>
    <w:rsid w:val="000240C7"/>
    <w:rsid w:val="0004103D"/>
    <w:rsid w:val="00044052"/>
    <w:rsid w:val="00052E83"/>
    <w:rsid w:val="000904D5"/>
    <w:rsid w:val="000925DC"/>
    <w:rsid w:val="00103375"/>
    <w:rsid w:val="001148C7"/>
    <w:rsid w:val="0012299D"/>
    <w:rsid w:val="00130293"/>
    <w:rsid w:val="001337B2"/>
    <w:rsid w:val="0014658B"/>
    <w:rsid w:val="00165B56"/>
    <w:rsid w:val="00170ED2"/>
    <w:rsid w:val="0019465B"/>
    <w:rsid w:val="001954CD"/>
    <w:rsid w:val="001B79D6"/>
    <w:rsid w:val="001C1B2D"/>
    <w:rsid w:val="001D4F39"/>
    <w:rsid w:val="001F4121"/>
    <w:rsid w:val="00214A93"/>
    <w:rsid w:val="0024701B"/>
    <w:rsid w:val="00287CF3"/>
    <w:rsid w:val="002A1BCE"/>
    <w:rsid w:val="002F7F1A"/>
    <w:rsid w:val="00343F08"/>
    <w:rsid w:val="00372860"/>
    <w:rsid w:val="00393F80"/>
    <w:rsid w:val="003F796E"/>
    <w:rsid w:val="00401558"/>
    <w:rsid w:val="004622DA"/>
    <w:rsid w:val="0046747D"/>
    <w:rsid w:val="004D1807"/>
    <w:rsid w:val="004F63EB"/>
    <w:rsid w:val="00522FEC"/>
    <w:rsid w:val="0054235E"/>
    <w:rsid w:val="00543A51"/>
    <w:rsid w:val="005843B5"/>
    <w:rsid w:val="005A0D4C"/>
    <w:rsid w:val="005A53F6"/>
    <w:rsid w:val="005B4A6E"/>
    <w:rsid w:val="005C1286"/>
    <w:rsid w:val="005E09E9"/>
    <w:rsid w:val="005E22ED"/>
    <w:rsid w:val="005F60E9"/>
    <w:rsid w:val="00614593"/>
    <w:rsid w:val="00614BBA"/>
    <w:rsid w:val="00622152"/>
    <w:rsid w:val="00631539"/>
    <w:rsid w:val="0065520D"/>
    <w:rsid w:val="006557F7"/>
    <w:rsid w:val="006C0C97"/>
    <w:rsid w:val="006D6579"/>
    <w:rsid w:val="00735751"/>
    <w:rsid w:val="00737CDC"/>
    <w:rsid w:val="00743A5A"/>
    <w:rsid w:val="007544E8"/>
    <w:rsid w:val="00772237"/>
    <w:rsid w:val="007817CF"/>
    <w:rsid w:val="0078428D"/>
    <w:rsid w:val="007D405B"/>
    <w:rsid w:val="007F1D0E"/>
    <w:rsid w:val="00835A68"/>
    <w:rsid w:val="00837767"/>
    <w:rsid w:val="0085457E"/>
    <w:rsid w:val="0085531A"/>
    <w:rsid w:val="00891A2F"/>
    <w:rsid w:val="008C7A05"/>
    <w:rsid w:val="008D7656"/>
    <w:rsid w:val="009300BE"/>
    <w:rsid w:val="0093783C"/>
    <w:rsid w:val="009808B2"/>
    <w:rsid w:val="00985D7A"/>
    <w:rsid w:val="009B5C63"/>
    <w:rsid w:val="009C4013"/>
    <w:rsid w:val="009D3247"/>
    <w:rsid w:val="00A07CF2"/>
    <w:rsid w:val="00A132ED"/>
    <w:rsid w:val="00A50972"/>
    <w:rsid w:val="00A532A5"/>
    <w:rsid w:val="00A55941"/>
    <w:rsid w:val="00A560C2"/>
    <w:rsid w:val="00A57575"/>
    <w:rsid w:val="00A70EB1"/>
    <w:rsid w:val="00A835BC"/>
    <w:rsid w:val="00A950FC"/>
    <w:rsid w:val="00AB1863"/>
    <w:rsid w:val="00AC2AA1"/>
    <w:rsid w:val="00AD4E01"/>
    <w:rsid w:val="00B2681B"/>
    <w:rsid w:val="00B72C04"/>
    <w:rsid w:val="00B96377"/>
    <w:rsid w:val="00BC3FB3"/>
    <w:rsid w:val="00C6122B"/>
    <w:rsid w:val="00C65E94"/>
    <w:rsid w:val="00C843E5"/>
    <w:rsid w:val="00C90236"/>
    <w:rsid w:val="00CA6925"/>
    <w:rsid w:val="00CC0D34"/>
    <w:rsid w:val="00D241B4"/>
    <w:rsid w:val="00D40023"/>
    <w:rsid w:val="00D44B0D"/>
    <w:rsid w:val="00DB00A6"/>
    <w:rsid w:val="00DB0D8F"/>
    <w:rsid w:val="00DC6C24"/>
    <w:rsid w:val="00E10DF6"/>
    <w:rsid w:val="00E160EE"/>
    <w:rsid w:val="00E2053B"/>
    <w:rsid w:val="00EA4630"/>
    <w:rsid w:val="00EC23C9"/>
    <w:rsid w:val="00EC6AF8"/>
    <w:rsid w:val="00ED2A25"/>
    <w:rsid w:val="00F379EF"/>
    <w:rsid w:val="00F84F2E"/>
    <w:rsid w:val="00F855DF"/>
    <w:rsid w:val="00FA5281"/>
    <w:rsid w:val="00FA722D"/>
    <w:rsid w:val="00FF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3FC68D"/>
  <w15:chartTrackingRefBased/>
  <w15:docId w15:val="{58EC33E8-3520-4EF2-BD49-9380922FC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7575"/>
    <w:rPr>
      <w:rFonts w:ascii="Calibri Light" w:hAnsi="Calibri Light"/>
      <w:sz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C7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8C7A05"/>
    <w:rPr>
      <w:b/>
      <w:bCs/>
    </w:rPr>
  </w:style>
  <w:style w:type="paragraph" w:customStyle="1" w:styleId="Ttulo1Barra">
    <w:name w:val="Título 1 Barra"/>
    <w:basedOn w:val="Normal"/>
    <w:link w:val="Ttulo1BarraChar"/>
    <w:qFormat/>
    <w:rsid w:val="00165B56"/>
    <w:pPr>
      <w:pBdr>
        <w:bottom w:val="single" w:sz="4" w:space="5" w:color="2F5496" w:themeColor="accent1" w:themeShade="BF"/>
      </w:pBdr>
      <w:spacing w:before="120" w:after="120" w:line="240" w:lineRule="auto"/>
    </w:pPr>
    <w:rPr>
      <w:rFonts w:asciiTheme="majorHAnsi" w:hAnsiTheme="majorHAnsi" w:cstheme="majorHAnsi"/>
      <w:smallCaps/>
      <w:sz w:val="24"/>
      <w:szCs w:val="20"/>
      <w:lang w:val="en-GB"/>
    </w:rPr>
  </w:style>
  <w:style w:type="paragraph" w:styleId="PargrafodaLista">
    <w:name w:val="List Paragraph"/>
    <w:basedOn w:val="Normal"/>
    <w:uiPriority w:val="34"/>
    <w:qFormat/>
    <w:rsid w:val="008C7A05"/>
    <w:pPr>
      <w:ind w:left="720"/>
      <w:contextualSpacing/>
    </w:pPr>
  </w:style>
  <w:style w:type="character" w:customStyle="1" w:styleId="Ttulo1BarraChar">
    <w:name w:val="Título 1 Barra Char"/>
    <w:basedOn w:val="Fontepargpadro"/>
    <w:link w:val="Ttulo1Barra"/>
    <w:rsid w:val="00165B56"/>
    <w:rPr>
      <w:rFonts w:asciiTheme="majorHAnsi" w:hAnsiTheme="majorHAnsi" w:cstheme="majorHAnsi"/>
      <w:smallCaps/>
      <w:sz w:val="24"/>
      <w:szCs w:val="20"/>
      <w:lang w:val="en-GB"/>
    </w:rPr>
  </w:style>
  <w:style w:type="paragraph" w:customStyle="1" w:styleId="Ttulo2Barra">
    <w:name w:val="Título 2 Barra"/>
    <w:basedOn w:val="Normal"/>
    <w:link w:val="Ttulo2BarraChar"/>
    <w:qFormat/>
    <w:rsid w:val="00165B56"/>
    <w:pPr>
      <w:spacing w:after="0" w:line="240" w:lineRule="auto"/>
      <w:ind w:left="183"/>
    </w:pPr>
    <w:rPr>
      <w:rFonts w:asciiTheme="majorHAnsi" w:hAnsiTheme="majorHAnsi" w:cstheme="majorHAnsi"/>
      <w:color w:val="002060"/>
      <w:sz w:val="24"/>
      <w:szCs w:val="20"/>
      <w:lang w:val="en-GB"/>
    </w:rPr>
  </w:style>
  <w:style w:type="paragraph" w:customStyle="1" w:styleId="NormalBarra">
    <w:name w:val="Normal Barra"/>
    <w:basedOn w:val="Normal"/>
    <w:link w:val="NormalBarraChar"/>
    <w:qFormat/>
    <w:rsid w:val="005E22ED"/>
    <w:pPr>
      <w:spacing w:after="0" w:line="240" w:lineRule="auto"/>
    </w:pPr>
    <w:rPr>
      <w:rFonts w:ascii="Calibri" w:hAnsi="Calibri"/>
      <w:color w:val="FFFFFF" w:themeColor="background1"/>
      <w:lang w:val="en-GB"/>
    </w:rPr>
  </w:style>
  <w:style w:type="character" w:customStyle="1" w:styleId="Ttulo2BarraChar">
    <w:name w:val="Título 2 Barra Char"/>
    <w:basedOn w:val="Fontepargpadro"/>
    <w:link w:val="Ttulo2Barra"/>
    <w:rsid w:val="00165B56"/>
    <w:rPr>
      <w:rFonts w:asciiTheme="majorHAnsi" w:hAnsiTheme="majorHAnsi" w:cstheme="majorHAnsi"/>
      <w:color w:val="002060"/>
      <w:sz w:val="24"/>
      <w:szCs w:val="20"/>
      <w:lang w:val="en-GB"/>
    </w:rPr>
  </w:style>
  <w:style w:type="paragraph" w:customStyle="1" w:styleId="Barracorpo">
    <w:name w:val="Barra corpo"/>
    <w:basedOn w:val="Ttulo1Barra"/>
    <w:link w:val="BarracorpoChar"/>
    <w:qFormat/>
    <w:rsid w:val="005E22ED"/>
    <w:pPr>
      <w:pBdr>
        <w:bottom w:val="single" w:sz="4" w:space="1" w:color="A6A6A6" w:themeColor="background1" w:themeShade="A6"/>
      </w:pBdr>
    </w:pPr>
  </w:style>
  <w:style w:type="character" w:customStyle="1" w:styleId="NormalBarraChar">
    <w:name w:val="Normal Barra Char"/>
    <w:basedOn w:val="Fontepargpadro"/>
    <w:link w:val="NormalBarra"/>
    <w:rsid w:val="005E22ED"/>
    <w:rPr>
      <w:rFonts w:ascii="Calibri" w:hAnsi="Calibri"/>
      <w:color w:val="FFFFFF" w:themeColor="background1"/>
      <w:sz w:val="20"/>
      <w:lang w:val="en-GB"/>
    </w:rPr>
  </w:style>
  <w:style w:type="character" w:customStyle="1" w:styleId="BarracorpoChar">
    <w:name w:val="Barra corpo Char"/>
    <w:basedOn w:val="Ttulo1BarraChar"/>
    <w:link w:val="Barracorpo"/>
    <w:rsid w:val="005E22ED"/>
    <w:rPr>
      <w:rFonts w:asciiTheme="majorHAnsi" w:hAnsiTheme="majorHAnsi" w:cstheme="majorHAnsi"/>
      <w:smallCaps/>
      <w:sz w:val="24"/>
      <w:szCs w:val="20"/>
      <w:lang w:val="en-GB"/>
    </w:rPr>
  </w:style>
  <w:style w:type="character" w:customStyle="1" w:styleId="background-details">
    <w:name w:val="background-details"/>
    <w:basedOn w:val="Fontepargpadro"/>
    <w:rsid w:val="0012299D"/>
  </w:style>
  <w:style w:type="paragraph" w:customStyle="1" w:styleId="JobTitle">
    <w:name w:val="Job Title"/>
    <w:basedOn w:val="Normal"/>
    <w:link w:val="JobTitleChar"/>
    <w:qFormat/>
    <w:rsid w:val="00DC6C24"/>
    <w:pPr>
      <w:spacing w:after="0" w:line="240" w:lineRule="auto"/>
      <w:jc w:val="right"/>
    </w:pPr>
    <w:rPr>
      <w:rFonts w:asciiTheme="majorHAnsi" w:hAnsiTheme="majorHAnsi" w:cstheme="majorHAnsi"/>
      <w:color w:val="002060"/>
      <w:sz w:val="24"/>
      <w:szCs w:val="20"/>
      <w:lang w:val="en-GB"/>
    </w:rPr>
  </w:style>
  <w:style w:type="paragraph" w:customStyle="1" w:styleId="JobPeriod">
    <w:name w:val="Job Period"/>
    <w:basedOn w:val="Normal"/>
    <w:link w:val="JobPeriodChar"/>
    <w:qFormat/>
    <w:rsid w:val="00DC6C24"/>
    <w:pPr>
      <w:spacing w:after="0" w:line="240" w:lineRule="auto"/>
      <w:jc w:val="right"/>
    </w:pPr>
    <w:rPr>
      <w:rFonts w:asciiTheme="majorHAnsi" w:hAnsiTheme="majorHAnsi" w:cstheme="majorHAnsi"/>
      <w:i/>
      <w:color w:val="002060"/>
      <w:szCs w:val="20"/>
    </w:rPr>
  </w:style>
  <w:style w:type="character" w:customStyle="1" w:styleId="JobTitleChar">
    <w:name w:val="Job Title Char"/>
    <w:basedOn w:val="Fontepargpadro"/>
    <w:link w:val="JobTitle"/>
    <w:rsid w:val="00DC6C24"/>
    <w:rPr>
      <w:rFonts w:asciiTheme="majorHAnsi" w:hAnsiTheme="majorHAnsi" w:cstheme="majorHAnsi"/>
      <w:color w:val="002060"/>
      <w:sz w:val="24"/>
      <w:szCs w:val="20"/>
      <w:lang w:val="en-GB"/>
    </w:rPr>
  </w:style>
  <w:style w:type="paragraph" w:customStyle="1" w:styleId="Company">
    <w:name w:val="Company"/>
    <w:basedOn w:val="Normal"/>
    <w:link w:val="CompanyChar"/>
    <w:qFormat/>
    <w:rsid w:val="00DC6C24"/>
    <w:pPr>
      <w:spacing w:after="0" w:line="240" w:lineRule="auto"/>
      <w:jc w:val="right"/>
    </w:pPr>
    <w:rPr>
      <w:rFonts w:asciiTheme="majorHAnsi" w:hAnsiTheme="majorHAnsi" w:cstheme="majorHAnsi"/>
      <w:color w:val="808080" w:themeColor="background1" w:themeShade="80"/>
      <w:szCs w:val="20"/>
    </w:rPr>
  </w:style>
  <w:style w:type="character" w:customStyle="1" w:styleId="JobPeriodChar">
    <w:name w:val="Job Period Char"/>
    <w:basedOn w:val="Fontepargpadro"/>
    <w:link w:val="JobPeriod"/>
    <w:rsid w:val="00DC6C24"/>
    <w:rPr>
      <w:rFonts w:asciiTheme="majorHAnsi" w:hAnsiTheme="majorHAnsi" w:cstheme="majorHAnsi"/>
      <w:i/>
      <w:color w:val="002060"/>
      <w:sz w:val="20"/>
      <w:szCs w:val="20"/>
    </w:rPr>
  </w:style>
  <w:style w:type="paragraph" w:customStyle="1" w:styleId="BodyTitle">
    <w:name w:val="Body Title"/>
    <w:basedOn w:val="JobTitle"/>
    <w:link w:val="BodyTitleChar"/>
    <w:qFormat/>
    <w:rsid w:val="00393F80"/>
    <w:pPr>
      <w:jc w:val="left"/>
    </w:pPr>
    <w:rPr>
      <w:smallCaps/>
      <w:sz w:val="28"/>
    </w:rPr>
  </w:style>
  <w:style w:type="character" w:customStyle="1" w:styleId="CompanyChar">
    <w:name w:val="Company Char"/>
    <w:basedOn w:val="Fontepargpadro"/>
    <w:link w:val="Company"/>
    <w:rsid w:val="00DC6C24"/>
    <w:rPr>
      <w:rFonts w:asciiTheme="majorHAnsi" w:hAnsiTheme="majorHAnsi" w:cstheme="majorHAnsi"/>
      <w:color w:val="808080" w:themeColor="background1" w:themeShade="80"/>
      <w:sz w:val="20"/>
      <w:szCs w:val="20"/>
    </w:rPr>
  </w:style>
  <w:style w:type="paragraph" w:customStyle="1" w:styleId="Name">
    <w:name w:val="Name"/>
    <w:basedOn w:val="Normal"/>
    <w:link w:val="NameChar"/>
    <w:qFormat/>
    <w:rsid w:val="00393F80"/>
    <w:pPr>
      <w:spacing w:after="0" w:line="240" w:lineRule="auto"/>
    </w:pPr>
    <w:rPr>
      <w:rFonts w:asciiTheme="majorHAnsi" w:hAnsiTheme="majorHAnsi" w:cstheme="majorHAnsi"/>
      <w:smallCaps/>
      <w:color w:val="002060"/>
      <w:sz w:val="40"/>
      <w:szCs w:val="20"/>
      <w:lang w:val="en-GB"/>
    </w:rPr>
  </w:style>
  <w:style w:type="character" w:customStyle="1" w:styleId="BodyTitleChar">
    <w:name w:val="Body Title Char"/>
    <w:basedOn w:val="JobTitleChar"/>
    <w:link w:val="BodyTitle"/>
    <w:rsid w:val="00393F80"/>
    <w:rPr>
      <w:rFonts w:asciiTheme="majorHAnsi" w:hAnsiTheme="majorHAnsi" w:cstheme="majorHAnsi"/>
      <w:smallCaps/>
      <w:color w:val="002060"/>
      <w:sz w:val="28"/>
      <w:szCs w:val="20"/>
      <w:lang w:val="en-GB"/>
    </w:rPr>
  </w:style>
  <w:style w:type="character" w:styleId="Hyperlink">
    <w:name w:val="Hyperlink"/>
    <w:basedOn w:val="Fontepargpadro"/>
    <w:uiPriority w:val="99"/>
    <w:unhideWhenUsed/>
    <w:rsid w:val="00522FEC"/>
    <w:rPr>
      <w:color w:val="0563C1" w:themeColor="hyperlink"/>
      <w:u w:val="single"/>
    </w:rPr>
  </w:style>
  <w:style w:type="character" w:customStyle="1" w:styleId="NameChar">
    <w:name w:val="Name Char"/>
    <w:basedOn w:val="Fontepargpadro"/>
    <w:link w:val="Name"/>
    <w:rsid w:val="00393F80"/>
    <w:rPr>
      <w:rFonts w:asciiTheme="majorHAnsi" w:hAnsiTheme="majorHAnsi" w:cstheme="majorHAnsi"/>
      <w:smallCaps/>
      <w:color w:val="002060"/>
      <w:sz w:val="40"/>
      <w:szCs w:val="20"/>
      <w:lang w:val="en-GB"/>
    </w:rPr>
  </w:style>
  <w:style w:type="character" w:styleId="MenoPendente">
    <w:name w:val="Unresolved Mention"/>
    <w:basedOn w:val="Fontepargpadro"/>
    <w:uiPriority w:val="99"/>
    <w:semiHidden/>
    <w:unhideWhenUsed/>
    <w:rsid w:val="00522FEC"/>
    <w:rPr>
      <w:color w:val="808080"/>
      <w:shd w:val="clear" w:color="auto" w:fill="E6E6E6"/>
    </w:rPr>
  </w:style>
  <w:style w:type="character" w:styleId="nfase">
    <w:name w:val="Emphasis"/>
    <w:uiPriority w:val="20"/>
    <w:qFormat/>
    <w:rsid w:val="00F855DF"/>
    <w:rPr>
      <w:rFonts w:ascii="Verdana" w:hAnsi="Verdana" w:cs="Arial"/>
      <w:color w:val="002060"/>
      <w:sz w:val="14"/>
      <w:szCs w:val="14"/>
    </w:rPr>
  </w:style>
  <w:style w:type="character" w:styleId="nfaseIntensa">
    <w:name w:val="Intense Emphasis"/>
    <w:basedOn w:val="Fontepargpadro"/>
    <w:uiPriority w:val="21"/>
    <w:qFormat/>
    <w:rsid w:val="009300BE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35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autoTitleDeleted val="1"/>
    <c:plotArea>
      <c:layout>
        <c:manualLayout>
          <c:layoutTarget val="inner"/>
          <c:xMode val="edge"/>
          <c:yMode val="edge"/>
          <c:x val="0.48420231254876916"/>
          <c:y val="7.7871951399333506E-2"/>
          <c:w val="0.47873228961133957"/>
          <c:h val="0.69444444444444442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Planilha1!$B$1</c:f>
              <c:strCache>
                <c:ptCount val="1"/>
                <c:pt idx="0">
                  <c:v>Coluna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elete val="1"/>
          </c:dLbls>
          <c:cat>
            <c:strRef>
              <c:f>Planilha1!$A$2:$A$5</c:f>
              <c:strCache>
                <c:ptCount val="4"/>
                <c:pt idx="0">
                  <c:v>Reading</c:v>
                </c:pt>
                <c:pt idx="1">
                  <c:v>Writing</c:v>
                </c:pt>
                <c:pt idx="2">
                  <c:v>Listening</c:v>
                </c:pt>
                <c:pt idx="3">
                  <c:v>Speaking</c:v>
                </c:pt>
              </c:strCache>
            </c:strRef>
          </c:cat>
          <c:val>
            <c:numRef>
              <c:f>Planilha1!$B$2:$B$5</c:f>
              <c:numCache>
                <c:formatCode>General</c:formatCode>
                <c:ptCount val="4"/>
                <c:pt idx="0">
                  <c:v>4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A4-4375-9C33-EB2C693BBE2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-25"/>
        <c:axId val="427905464"/>
        <c:axId val="427906120"/>
      </c:barChart>
      <c:catAx>
        <c:axId val="4279054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bg1">
                    <a:lumMod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7906120"/>
        <c:crosses val="autoZero"/>
        <c:auto val="1"/>
        <c:lblAlgn val="ctr"/>
        <c:lblOffset val="100"/>
        <c:noMultiLvlLbl val="0"/>
      </c:catAx>
      <c:valAx>
        <c:axId val="427906120"/>
        <c:scaling>
          <c:orientation val="minMax"/>
          <c:max val="5"/>
          <c:min val="0"/>
        </c:scaling>
        <c:delete val="1"/>
        <c:axPos val="b"/>
        <c:numFmt formatCode="General" sourceLinked="1"/>
        <c:majorTickMark val="none"/>
        <c:minorTickMark val="none"/>
        <c:tickLblPos val="nextTo"/>
        <c:crossAx val="4279054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E7DC6-47DD-428E-86A3-2792E6139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1</Pages>
  <Words>544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Galiza</dc:creator>
  <cp:keywords/>
  <dc:description/>
  <cp:lastModifiedBy>Luiz Galiza</cp:lastModifiedBy>
  <cp:revision>102</cp:revision>
  <cp:lastPrinted>2018-01-21T22:19:00Z</cp:lastPrinted>
  <dcterms:created xsi:type="dcterms:W3CDTF">2018-01-21T18:28:00Z</dcterms:created>
  <dcterms:modified xsi:type="dcterms:W3CDTF">2018-03-25T09:28:00Z</dcterms:modified>
</cp:coreProperties>
</file>